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487F47" w14:textId="08A35F3A" w:rsidR="00305728" w:rsidRPr="00C32151" w:rsidRDefault="00F12FA7" w:rsidP="008753DE">
      <w:pPr>
        <w:widowControl/>
        <w:autoSpaceDE/>
        <w:autoSpaceDN/>
        <w:adjustRightInd/>
        <w:jc w:val="center"/>
        <w:rPr>
          <w:rFonts w:ascii="Arial" w:hAnsi="Arial" w:cs="Arial"/>
          <w:b/>
          <w:sz w:val="28"/>
          <w:szCs w:val="28"/>
          <w:lang w:eastAsia="lt-LT"/>
        </w:rPr>
      </w:pPr>
      <w:bookmarkStart w:id="0" w:name="_GoBack"/>
      <w:bookmarkEnd w:id="0"/>
      <w:r w:rsidRPr="00C32151">
        <w:rPr>
          <w:rFonts w:ascii="Arial" w:hAnsi="Arial" w:cs="Arial"/>
          <w:b/>
          <w:sz w:val="28"/>
          <w:szCs w:val="28"/>
          <w:lang w:eastAsia="lt-LT"/>
        </w:rPr>
        <w:t>(Fiszka Projektowa)</w:t>
      </w:r>
    </w:p>
    <w:p w14:paraId="46478E46" w14:textId="77777777" w:rsidR="00417D2F" w:rsidRPr="00C32151" w:rsidRDefault="00417D2F" w:rsidP="00417D2F">
      <w:pPr>
        <w:widowControl/>
        <w:autoSpaceDE/>
        <w:autoSpaceDN/>
        <w:adjustRightInd/>
        <w:jc w:val="center"/>
        <w:rPr>
          <w:rFonts w:ascii="Arial" w:hAnsi="Arial" w:cs="Arial"/>
          <w:b/>
          <w:sz w:val="28"/>
          <w:szCs w:val="28"/>
          <w:lang w:eastAsia="lt-LT"/>
        </w:rPr>
      </w:pPr>
      <w:r w:rsidRPr="00C32151">
        <w:rPr>
          <w:rFonts w:ascii="Arial" w:hAnsi="Arial" w:cs="Arial"/>
          <w:b/>
          <w:sz w:val="28"/>
          <w:szCs w:val="28"/>
          <w:lang w:eastAsia="lt-LT"/>
        </w:rPr>
        <w:t xml:space="preserve">Wniosek o wydanie opinii dla przedsięwzięcia z zakresu infrastruktury badawczej zgodnie z postanowieniami </w:t>
      </w:r>
    </w:p>
    <w:p w14:paraId="4229F835" w14:textId="7E0B4D31" w:rsidR="00417D2F" w:rsidRPr="00C32151" w:rsidRDefault="00417D2F" w:rsidP="015875DD">
      <w:pPr>
        <w:widowControl/>
        <w:autoSpaceDE/>
        <w:autoSpaceDN/>
        <w:adjustRightInd/>
        <w:jc w:val="center"/>
        <w:rPr>
          <w:rFonts w:ascii="Arial" w:hAnsi="Arial" w:cs="Arial"/>
          <w:b/>
          <w:bCs/>
          <w:sz w:val="28"/>
          <w:szCs w:val="28"/>
          <w:lang w:eastAsia="lt-LT"/>
        </w:rPr>
      </w:pPr>
      <w:r w:rsidRPr="015875DD">
        <w:rPr>
          <w:rFonts w:ascii="Arial" w:hAnsi="Arial" w:cs="Arial"/>
          <w:b/>
          <w:bCs/>
          <w:sz w:val="28"/>
          <w:szCs w:val="28"/>
          <w:lang w:eastAsia="lt-LT"/>
        </w:rPr>
        <w:t xml:space="preserve">Kontraktu Programowego dla programu Fundusze Europejskie dla </w:t>
      </w:r>
      <w:r w:rsidR="00F12FA7" w:rsidRPr="015875DD">
        <w:rPr>
          <w:rFonts w:ascii="Arial" w:hAnsi="Arial" w:cs="Arial"/>
          <w:b/>
          <w:bCs/>
          <w:sz w:val="28"/>
          <w:szCs w:val="28"/>
          <w:lang w:eastAsia="lt-LT"/>
        </w:rPr>
        <w:t>Śląskiego</w:t>
      </w:r>
      <w:r w:rsidRPr="015875DD">
        <w:rPr>
          <w:rFonts w:ascii="Arial" w:hAnsi="Arial" w:cs="Arial"/>
          <w:b/>
          <w:bCs/>
          <w:sz w:val="28"/>
          <w:szCs w:val="28"/>
          <w:lang w:eastAsia="lt-LT"/>
        </w:rPr>
        <w:t xml:space="preserve"> 2021-2027 </w:t>
      </w:r>
    </w:p>
    <w:p w14:paraId="5F23EEDB" w14:textId="77777777" w:rsidR="005B4F22" w:rsidRPr="00ED51E5" w:rsidRDefault="005267C7" w:rsidP="008753DE">
      <w:pPr>
        <w:widowControl/>
        <w:autoSpaceDE/>
        <w:autoSpaceDN/>
        <w:adjustRightInd/>
        <w:jc w:val="center"/>
        <w:rPr>
          <w:rFonts w:ascii="Times New Roman" w:hAnsi="Times New Roman"/>
          <w:b/>
          <w:sz w:val="28"/>
          <w:szCs w:val="28"/>
          <w:lang w:eastAsia="lt-LT"/>
        </w:rPr>
      </w:pPr>
      <w:r w:rsidRPr="00ED51E5">
        <w:rPr>
          <w:rFonts w:ascii="Times New Roman" w:hAnsi="Times New Roman"/>
          <w:b/>
          <w:sz w:val="28"/>
          <w:szCs w:val="28"/>
          <w:lang w:eastAsia="lt-LT"/>
        </w:rPr>
        <w:t xml:space="preserve"> </w:t>
      </w:r>
    </w:p>
    <w:p w14:paraId="008F2D17" w14:textId="77777777" w:rsidR="00036521" w:rsidRPr="00ED51E5" w:rsidRDefault="00036521" w:rsidP="008753DE">
      <w:pPr>
        <w:widowControl/>
        <w:autoSpaceDE/>
        <w:autoSpaceDN/>
        <w:adjustRightInd/>
        <w:rPr>
          <w:rFonts w:ascii="Times New Roman" w:hAnsi="Times New Roman"/>
          <w:i/>
          <w:sz w:val="24"/>
          <w:szCs w:val="24"/>
          <w:lang w:eastAsia="lt-LT"/>
        </w:rPr>
      </w:pPr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4"/>
        <w:gridCol w:w="5670"/>
      </w:tblGrid>
      <w:tr w:rsidR="001612B0" w:rsidRPr="00ED51E5" w14:paraId="7CA37DB9" w14:textId="77777777" w:rsidTr="00C81498">
        <w:tc>
          <w:tcPr>
            <w:tcW w:w="4254" w:type="dxa"/>
          </w:tcPr>
          <w:p w14:paraId="0FC1838E" w14:textId="77777777" w:rsidR="0002570E" w:rsidRPr="00C32151" w:rsidRDefault="0002570E" w:rsidP="008753DE">
            <w:pPr>
              <w:widowControl/>
              <w:autoSpaceDE/>
              <w:autoSpaceDN/>
              <w:adjustRightInd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.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ab/>
              <w:t>TYTUŁ PRZEDSIĘWZIĘCIA:</w:t>
            </w:r>
          </w:p>
        </w:tc>
        <w:tc>
          <w:tcPr>
            <w:tcW w:w="5670" w:type="dxa"/>
            <w:tcMar>
              <w:top w:w="28" w:type="dxa"/>
              <w:bottom w:w="28" w:type="dxa"/>
            </w:tcMar>
          </w:tcPr>
          <w:p w14:paraId="0DE09AE8" w14:textId="77777777" w:rsidR="001A6C71" w:rsidRPr="00ED51E5" w:rsidRDefault="001A6C71" w:rsidP="000F2BEC">
            <w:pPr>
              <w:widowControl/>
              <w:autoSpaceDE/>
              <w:autoSpaceDN/>
              <w:adjustRightInd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</w:p>
        </w:tc>
      </w:tr>
    </w:tbl>
    <w:p w14:paraId="665F2490" w14:textId="77777777" w:rsidR="00D31ADA" w:rsidRPr="00ED51E5" w:rsidRDefault="00D31ADA" w:rsidP="008753DE">
      <w:pPr>
        <w:widowControl/>
        <w:autoSpaceDE/>
        <w:autoSpaceDN/>
        <w:adjustRightInd/>
        <w:rPr>
          <w:rFonts w:ascii="Times New Roman" w:hAnsi="Times New Roman"/>
          <w:i/>
          <w:sz w:val="24"/>
          <w:szCs w:val="24"/>
          <w:lang w:eastAsia="lt-LT"/>
        </w:rPr>
      </w:pPr>
    </w:p>
    <w:tbl>
      <w:tblPr>
        <w:tblW w:w="9924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4"/>
        <w:gridCol w:w="5670"/>
      </w:tblGrid>
      <w:tr w:rsidR="00EE11DB" w:rsidRPr="00ED51E5" w14:paraId="26ED745D" w14:textId="77777777" w:rsidTr="00BC2167">
        <w:tc>
          <w:tcPr>
            <w:tcW w:w="4254" w:type="dxa"/>
          </w:tcPr>
          <w:p w14:paraId="1EE75645" w14:textId="748C1ADC" w:rsidR="00EE11DB" w:rsidRPr="00C32151" w:rsidRDefault="00EE11DB" w:rsidP="00BC2167">
            <w:pPr>
              <w:widowControl/>
              <w:autoSpaceDE/>
              <w:autoSpaceDN/>
              <w:adjustRightInd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I.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ab/>
              <w:t>DANE WNIOSKODAWCY,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br/>
              <w:t>w tym:</w:t>
            </w:r>
          </w:p>
          <w:p w14:paraId="2BE54F36" w14:textId="5E529F8E" w:rsidR="00EE11DB" w:rsidRPr="00C32151" w:rsidRDefault="00EE11DB" w:rsidP="00BC2167">
            <w:pPr>
              <w:pStyle w:val="Akapitzlist"/>
              <w:widowControl/>
              <w:numPr>
                <w:ilvl w:val="0"/>
                <w:numId w:val="9"/>
              </w:numPr>
              <w:autoSpaceDE/>
              <w:autoSpaceDN/>
              <w:adjustRightInd/>
              <w:ind w:left="318" w:hanging="284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nazwa wnioskodawcy wraz </w:t>
            </w:r>
            <w:r w:rsidR="001B45C8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       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z NIP/REGON, </w:t>
            </w:r>
          </w:p>
          <w:p w14:paraId="171CA2A9" w14:textId="77777777" w:rsidR="00EE11DB" w:rsidRPr="00C32151" w:rsidRDefault="00EE11DB" w:rsidP="00BC2167">
            <w:pPr>
              <w:pStyle w:val="Akapitzlist"/>
              <w:widowControl/>
              <w:numPr>
                <w:ilvl w:val="0"/>
                <w:numId w:val="9"/>
              </w:numPr>
              <w:autoSpaceDE/>
              <w:autoSpaceDN/>
              <w:adjustRightInd/>
              <w:ind w:left="318" w:hanging="284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skład konsorcjum</w:t>
            </w:r>
            <w:r w:rsidRPr="00C32151">
              <w:rPr>
                <w:rStyle w:val="Odwoanieprzypisudolnego"/>
                <w:rFonts w:ascii="Arial" w:hAnsi="Arial" w:cs="Arial"/>
                <w:b/>
                <w:sz w:val="24"/>
                <w:szCs w:val="24"/>
                <w:lang w:eastAsia="lt-LT"/>
              </w:rPr>
              <w:footnoteReference w:id="1"/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, </w:t>
            </w:r>
          </w:p>
          <w:p w14:paraId="4098F148" w14:textId="77777777" w:rsidR="00EE11DB" w:rsidRPr="00ED51E5" w:rsidRDefault="00EE11DB" w:rsidP="00BC2167">
            <w:pPr>
              <w:pStyle w:val="Akapitzlist"/>
              <w:widowControl/>
              <w:numPr>
                <w:ilvl w:val="0"/>
                <w:numId w:val="9"/>
              </w:numPr>
              <w:autoSpaceDE/>
              <w:autoSpaceDN/>
              <w:adjustRightInd/>
              <w:ind w:left="318" w:hanging="284"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mię, nazwisko, adres, telefon, 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br/>
              <w:t>e-mail koordynatora podmiotu odpowiedzialnego za składanie wniosku.</w:t>
            </w:r>
          </w:p>
        </w:tc>
        <w:tc>
          <w:tcPr>
            <w:tcW w:w="5670" w:type="dxa"/>
            <w:tcMar>
              <w:top w:w="28" w:type="dxa"/>
              <w:bottom w:w="28" w:type="dxa"/>
            </w:tcMar>
          </w:tcPr>
          <w:p w14:paraId="466D205C" w14:textId="77777777" w:rsidR="00EE11DB" w:rsidRPr="00ED51E5" w:rsidRDefault="00EE11DB" w:rsidP="00BC2167">
            <w:pPr>
              <w:widowControl/>
              <w:autoSpaceDE/>
              <w:autoSpaceDN/>
              <w:adjustRightInd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</w:p>
          <w:p w14:paraId="637F5504" w14:textId="02CF3464" w:rsidR="00EE11DB" w:rsidRPr="00ED51E5" w:rsidRDefault="00EE11DB" w:rsidP="007A749F">
            <w:pPr>
              <w:widowControl/>
              <w:autoSpaceDE/>
              <w:autoSpaceDN/>
              <w:adjustRightInd/>
              <w:rPr>
                <w:rFonts w:ascii="Times New Roman" w:hAnsi="Times New Roman"/>
                <w:b/>
                <w:sz w:val="24"/>
                <w:szCs w:val="24"/>
                <w:lang w:eastAsia="lt-LT"/>
              </w:rPr>
            </w:pPr>
          </w:p>
        </w:tc>
      </w:tr>
    </w:tbl>
    <w:p w14:paraId="6B0AA8E3" w14:textId="77777777" w:rsidR="00417D2F" w:rsidRPr="00ED51E5" w:rsidRDefault="00417D2F" w:rsidP="008753DE">
      <w:pPr>
        <w:widowControl/>
        <w:autoSpaceDE/>
        <w:autoSpaceDN/>
        <w:adjustRightInd/>
        <w:rPr>
          <w:rFonts w:ascii="Times New Roman" w:hAnsi="Times New Roman"/>
          <w:sz w:val="24"/>
          <w:szCs w:val="24"/>
          <w:lang w:eastAsia="lt-LT"/>
        </w:rPr>
      </w:pPr>
    </w:p>
    <w:p w14:paraId="3578620B" w14:textId="77777777" w:rsidR="0002570E" w:rsidRPr="00ED51E5" w:rsidRDefault="0002570E" w:rsidP="008753DE">
      <w:pPr>
        <w:widowControl/>
        <w:autoSpaceDE/>
        <w:autoSpaceDN/>
        <w:adjustRightInd/>
        <w:rPr>
          <w:rFonts w:ascii="Times New Roman" w:hAnsi="Times New Roman"/>
          <w:sz w:val="24"/>
          <w:szCs w:val="24"/>
          <w:lang w:eastAsia="lt-LT"/>
        </w:rPr>
      </w:pPr>
    </w:p>
    <w:tbl>
      <w:tblPr>
        <w:tblW w:w="990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1612B0" w:rsidRPr="00ED51E5" w14:paraId="47EAAE32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46AF2351" w14:textId="636F7FAB" w:rsidR="00D31ADA" w:rsidRPr="00C32151" w:rsidRDefault="00EE11DB" w:rsidP="00755705">
            <w:pPr>
              <w:widowControl/>
              <w:autoSpaceDE/>
              <w:autoSpaceDN/>
              <w:adjustRightInd/>
              <w:ind w:left="-284"/>
              <w:rPr>
                <w:rFonts w:ascii="Arial" w:hAnsi="Arial" w:cs="Arial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IIIII.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ab/>
              <w:t>OPIS PRZEDSIĘWZIĘCIA (w każdym punkcie maks. 6000 znaków)</w:t>
            </w:r>
          </w:p>
        </w:tc>
      </w:tr>
      <w:tr w:rsidR="00755705" w:rsidRPr="00ED51E5" w14:paraId="4544B64E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744981D1" w14:textId="11C8067F" w:rsidR="00755705" w:rsidRPr="00C32151" w:rsidRDefault="00755705" w:rsidP="015875DD">
            <w:pPr>
              <w:widowControl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A. Uzasadnienie dla realizacji infrastruktury badawczej planowanej do wsparcia </w:t>
            </w:r>
            <w:r w:rsidR="001B45C8"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            </w:t>
            </w:r>
            <w:r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w ramach programu Fundusze Europejskie dla </w:t>
            </w:r>
            <w:r w:rsidR="00F0142C"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Śląskiego </w:t>
            </w:r>
            <w:r w:rsidRPr="015875DD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2021-2027</w:t>
            </w:r>
          </w:p>
          <w:p w14:paraId="430633B3" w14:textId="77777777" w:rsidR="00755705" w:rsidRPr="00C32151" w:rsidRDefault="00755705" w:rsidP="00755705">
            <w:pPr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  <w:p w14:paraId="5FFA2EC5" w14:textId="77777777" w:rsidR="00755705" w:rsidRPr="00C32151" w:rsidRDefault="00755705" w:rsidP="00755705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:</w:t>
            </w:r>
          </w:p>
          <w:p w14:paraId="1BE1261E" w14:textId="77777777" w:rsidR="00755705" w:rsidRPr="00C32151" w:rsidRDefault="00755705" w:rsidP="00755705">
            <w:pPr>
              <w:pStyle w:val="Akapitzlist"/>
              <w:widowControl/>
              <w:numPr>
                <w:ilvl w:val="0"/>
                <w:numId w:val="41"/>
              </w:numPr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dyscypliny naukowe, w ramach których będą prowadzone badania z wykorzystaniem infrastruktury,</w:t>
            </w:r>
          </w:p>
          <w:p w14:paraId="27800B9E" w14:textId="3CA63858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do rozwiązania jakiego ważnego problemu naukowego/badawczego, społecznego czy gospodarczego przyczyni się realizacja projektu (w jaki sposób i jakim czasie będą  </w:t>
            </w:r>
            <w:r w:rsidR="00B07923"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>osiągnięte efekty),</w:t>
            </w:r>
          </w:p>
          <w:p w14:paraId="764A6125" w14:textId="77777777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potrzeby i spójność  z innymi zasobami infrastrukturalnymi nauki w regionie, </w:t>
            </w:r>
          </w:p>
          <w:p w14:paraId="1E7DC3DA" w14:textId="4A591719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godność z celami strategii regionalnych, sposób wpisywania się w realizację strategii rozwoju województwa (SRW) i regionalnej inteligentnej specjalizacji</w:t>
            </w:r>
            <w:r w:rsidR="004B4669"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(RIS), </w:t>
            </w:r>
          </w:p>
          <w:p w14:paraId="75B49A53" w14:textId="24B40CC4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godność z warunkami/celami wskazanymi w Umowie Partnerstwa,</w:t>
            </w:r>
            <w:r w:rsidR="001B45C8">
              <w:rPr>
                <w:rFonts w:ascii="Arial" w:hAnsi="Arial" w:cs="Arial"/>
                <w:i/>
                <w:sz w:val="24"/>
                <w:szCs w:val="24"/>
              </w:rPr>
              <w:t xml:space="preserve">          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="001B45C8">
              <w:rPr>
                <w:rFonts w:ascii="Arial" w:hAnsi="Arial" w:cs="Arial"/>
                <w:i/>
                <w:sz w:val="24"/>
                <w:szCs w:val="24"/>
              </w:rPr>
              <w:t xml:space="preserve">             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w szczególności: regionalny strategiczny charakter, gospodarczy wymiar, współpraca z sektorem przedsiębiorstw,  </w:t>
            </w:r>
          </w:p>
          <w:p w14:paraId="7E3C4E4A" w14:textId="77777777" w:rsidR="00755705" w:rsidRPr="00C32151" w:rsidRDefault="00755705" w:rsidP="00755705">
            <w:pPr>
              <w:pStyle w:val="Tekstkomentarza"/>
              <w:numPr>
                <w:ilvl w:val="0"/>
                <w:numId w:val="41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inne czynniki wpływające na zasadność realizacji projektu, w szczególności możliwość wykorzystania w procesach dydaktycznych związanych z realizacją RIS.</w:t>
            </w:r>
          </w:p>
          <w:p w14:paraId="1397E54F" w14:textId="77777777" w:rsidR="00755705" w:rsidRPr="00C32151" w:rsidRDefault="00755705" w:rsidP="00951FE5">
            <w:pPr>
              <w:pStyle w:val="Akapitzlist"/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</w:tc>
      </w:tr>
      <w:tr w:rsidR="001612B0" w:rsidRPr="00C32151" w14:paraId="34C6D982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112990DB" w14:textId="3F17EFDF" w:rsidR="000E72AF" w:rsidRPr="00C32151" w:rsidRDefault="00755705" w:rsidP="00755705">
            <w:pPr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B. </w:t>
            </w:r>
            <w:r w:rsidR="000E72AF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Opis zakresu rzeczowego przedsięwzięcia, wykazanie związku z posiadanymi zasobami infrastrukturalnymi</w:t>
            </w:r>
          </w:p>
          <w:p w14:paraId="145A20FF" w14:textId="77777777" w:rsidR="00755705" w:rsidRPr="00C32151" w:rsidRDefault="00755705" w:rsidP="00724E86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</w:p>
          <w:p w14:paraId="02A6C920" w14:textId="77777777" w:rsidR="00724E86" w:rsidRPr="00C32151" w:rsidRDefault="00724E86" w:rsidP="00724E86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lastRenderedPageBreak/>
              <w:t>W tym punkcie należy przedstawić:</w:t>
            </w:r>
          </w:p>
          <w:p w14:paraId="537E8081" w14:textId="77777777" w:rsidR="00724E86" w:rsidRPr="00C32151" w:rsidRDefault="00724E86" w:rsidP="00AF171F">
            <w:pPr>
              <w:pStyle w:val="Tekstkomentarza"/>
              <w:numPr>
                <w:ilvl w:val="0"/>
                <w:numId w:val="42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akres rzeczowy projektu, w szczególności:</w:t>
            </w:r>
          </w:p>
          <w:p w14:paraId="3714B154" w14:textId="3B611618" w:rsidR="00724E86" w:rsidRPr="00C32151" w:rsidRDefault="00724E86" w:rsidP="00755705">
            <w:pPr>
              <w:pStyle w:val="Tekstkomentarza"/>
              <w:numPr>
                <w:ilvl w:val="0"/>
                <w:numId w:val="50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planowany zakres aparatury naukowo- badawczej (rzeczowo i finansowo)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2FE3B38A" w14:textId="169972BC" w:rsidR="00724E86" w:rsidRPr="00C32151" w:rsidRDefault="00724E86" w:rsidP="00755705">
            <w:pPr>
              <w:pStyle w:val="Tekstkomentarza"/>
              <w:numPr>
                <w:ilvl w:val="0"/>
                <w:numId w:val="50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zakres planowanych robót budowlanych (rzeczowo i finansowo)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324D38A6" w14:textId="4781AD2F" w:rsidR="00724E86" w:rsidRPr="00C32151" w:rsidRDefault="004C1F5B" w:rsidP="00755705">
            <w:pPr>
              <w:pStyle w:val="Tekstkomentarza"/>
              <w:numPr>
                <w:ilvl w:val="0"/>
                <w:numId w:val="50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informację </w:t>
            </w:r>
            <w:r w:rsidR="004863EC" w:rsidRPr="00C32151">
              <w:rPr>
                <w:rFonts w:ascii="Arial" w:hAnsi="Arial" w:cs="Arial"/>
                <w:i/>
                <w:sz w:val="24"/>
                <w:szCs w:val="24"/>
              </w:rPr>
              <w:t xml:space="preserve">w jaki sposób uzupełnienie infrastruktury B+R </w:t>
            </w:r>
            <w:r w:rsidR="004F138D" w:rsidRPr="00C32151">
              <w:rPr>
                <w:rFonts w:ascii="Arial" w:hAnsi="Arial" w:cs="Arial"/>
                <w:i/>
                <w:sz w:val="24"/>
                <w:szCs w:val="24"/>
              </w:rPr>
              <w:t>zwiększy</w:t>
            </w:r>
            <w:r w:rsidR="004863EC" w:rsidRPr="00C32151">
              <w:rPr>
                <w:rFonts w:ascii="Arial" w:hAnsi="Arial" w:cs="Arial"/>
                <w:i/>
                <w:sz w:val="24"/>
                <w:szCs w:val="24"/>
              </w:rPr>
              <w:t xml:space="preserve"> potencjał naukowo- badawczy jednostki</w:t>
            </w: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w kontekście udziału w realizacji SWR i RIS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3B2F1B0B" w14:textId="400818BF" w:rsidR="00AF171F" w:rsidRPr="00C32151" w:rsidRDefault="00AF171F" w:rsidP="00755705">
            <w:pPr>
              <w:pStyle w:val="Akapitzlist"/>
              <w:widowControl/>
              <w:numPr>
                <w:ilvl w:val="0"/>
                <w:numId w:val="50"/>
              </w:numPr>
              <w:tabs>
                <w:tab w:val="left" w:pos="2512"/>
              </w:tabs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spójność inwestycji 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i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proponowanej agendy  naukowo- badawczej</w:t>
            </w:r>
            <w:r w:rsidR="00755705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</w:t>
            </w:r>
          </w:p>
          <w:p w14:paraId="57034DA7" w14:textId="5E9F4CD8" w:rsidR="000E72AF" w:rsidRPr="00C32151" w:rsidRDefault="00755705" w:rsidP="007A749F">
            <w:pPr>
              <w:pStyle w:val="Akapitzlist"/>
              <w:widowControl/>
              <w:numPr>
                <w:ilvl w:val="0"/>
                <w:numId w:val="50"/>
              </w:numPr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spójność przedsięwzięcia z dotychczas realizowanymi</w:t>
            </w:r>
            <w:r w:rsidR="007A749F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</w:t>
            </w:r>
            <w:r w:rsidR="00F12FA7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projektami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.</w:t>
            </w:r>
          </w:p>
        </w:tc>
      </w:tr>
      <w:tr w:rsidR="001612B0" w:rsidRPr="00C32151" w14:paraId="6B6858EF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4B9321E6" w14:textId="49744CA3" w:rsidR="002720B9" w:rsidRPr="00C32151" w:rsidRDefault="00B07923" w:rsidP="00951FE5">
            <w:pPr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lastRenderedPageBreak/>
              <w:t xml:space="preserve">C. </w:t>
            </w:r>
            <w:r w:rsidR="002720B9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Harmonogram rzeczowo-finansowy projektu, trwałość</w:t>
            </w: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przedsięwzięcia</w:t>
            </w:r>
            <w:r w:rsidR="002720B9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, założenia dotyczące</w:t>
            </w:r>
            <w:r w:rsidR="00D0169E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przychodów</w:t>
            </w:r>
            <w:r w:rsidR="002720B9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wykorzystania infrastruktury do celów gospodarczych</w:t>
            </w:r>
          </w:p>
          <w:p w14:paraId="66884DF1" w14:textId="77777777" w:rsidR="002720B9" w:rsidRPr="00C32151" w:rsidRDefault="002720B9" w:rsidP="001612B0">
            <w:pPr>
              <w:tabs>
                <w:tab w:val="left" w:pos="2512"/>
              </w:tabs>
              <w:rPr>
                <w:rFonts w:ascii="Arial" w:hAnsi="Arial" w:cs="Arial"/>
              </w:rPr>
            </w:pPr>
          </w:p>
          <w:p w14:paraId="16230B24" w14:textId="77777777" w:rsidR="002720B9" w:rsidRPr="00C32151" w:rsidRDefault="002720B9" w:rsidP="001612B0">
            <w:pPr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:</w:t>
            </w:r>
          </w:p>
          <w:p w14:paraId="596F2FD4" w14:textId="578F856A" w:rsidR="001612B0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główne </w:t>
            </w:r>
            <w:r w:rsidR="00592695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kategorie wydatków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, </w:t>
            </w:r>
          </w:p>
          <w:p w14:paraId="198ACA5C" w14:textId="1DF5AD1E" w:rsidR="00C2091A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sposób zapewnienia wkładu własnego</w:t>
            </w:r>
            <w:r w:rsidR="00AF078E" w:rsidRPr="00C32151">
              <w:rPr>
                <w:rStyle w:val="Odwoanieprzypisudolnego"/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footnoteReference w:id="2"/>
            </w:r>
            <w:r w:rsidR="00AF078E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</w:p>
          <w:p w14:paraId="7C81E5F0" w14:textId="02B1AE2B" w:rsidR="00C2091A" w:rsidRPr="00C32151" w:rsidRDefault="00C2091A" w:rsidP="015875DD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</w:pPr>
            <w:r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koszty realizacji przedsięwzięcia (w podziale na źródła finansowania,</w:t>
            </w:r>
            <w:r w:rsidR="77EE630F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 </w:t>
            </w:r>
            <w:r>
              <w:br/>
            </w:r>
            <w:r w:rsidR="00D27E54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z </w:t>
            </w:r>
            <w:r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uwzględnieniem faz przygotowawczej i implementacyjnej inwestycji, z rozbiciem na koszty </w:t>
            </w:r>
            <w:r w:rsidR="00AF078E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infrastruktury </w:t>
            </w:r>
            <w:r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badawczej, </w:t>
            </w:r>
            <w:r w:rsidR="00AF078E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 xml:space="preserve">infrastruktury budowlanej </w:t>
            </w:r>
            <w:r w:rsidR="00CD35A6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i pozostałe</w:t>
            </w:r>
            <w:r w:rsidR="006751C8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)</w:t>
            </w:r>
            <w:r w:rsidR="00670982" w:rsidRPr="015875DD">
              <w:rPr>
                <w:rFonts w:ascii="Arial" w:hAnsi="Arial" w:cs="Arial"/>
                <w:i/>
                <w:iCs/>
                <w:sz w:val="24"/>
                <w:szCs w:val="24"/>
                <w:lang w:eastAsia="lt-LT"/>
              </w:rPr>
              <w:t>,</w:t>
            </w:r>
          </w:p>
          <w:p w14:paraId="1E5F2313" w14:textId="538C8C0D" w:rsidR="00C2091A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harmonogram realizacji 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przedsięwzięcia, </w:t>
            </w:r>
          </w:p>
          <w:p w14:paraId="42D13F2F" w14:textId="618EADD1" w:rsidR="00C2091A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szacowane roczne koszty funkcjonowania 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infrastruktury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oraz plany w zakresie pokrycia kosztów utrzymania 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infrastruktury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w okresie ekonomicznej użyteczności infrastruktury</w:t>
            </w:r>
            <w:r w:rsidR="003B798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(w tym źródła finansowania tych kosztów)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</w:t>
            </w:r>
          </w:p>
          <w:p w14:paraId="7071B926" w14:textId="6A5EDD17" w:rsidR="001612B0" w:rsidRPr="00C32151" w:rsidRDefault="00C2091A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zakładan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y stopień wykorzystania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infrastruktury do 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działalności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gospodarcz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ej</w:t>
            </w:r>
            <w:r w:rsidR="00AF078E" w:rsidRPr="00C32151">
              <w:rPr>
                <w:rStyle w:val="Odwoanieprzypisudolnego"/>
                <w:rFonts w:ascii="Arial" w:hAnsi="Arial" w:cs="Arial"/>
                <w:i/>
                <w:sz w:val="24"/>
                <w:szCs w:val="24"/>
                <w:lang w:eastAsia="lt-LT"/>
              </w:rPr>
              <w:footnoteReference w:id="3"/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, oraz szacowane roczne przychody z tej działalności, </w:t>
            </w:r>
            <w:r w:rsidR="007F3868" w:rsidRPr="00C32151" w:rsidDel="00AF078E">
              <w:rPr>
                <w:rStyle w:val="Odwoanieprzypisudolnego"/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</w:t>
            </w:r>
          </w:p>
          <w:p w14:paraId="55D8E728" w14:textId="23B0C83F" w:rsidR="00D17983" w:rsidRPr="00C32151" w:rsidRDefault="00D17983" w:rsidP="001612B0">
            <w:pPr>
              <w:pStyle w:val="Akapitzlist"/>
              <w:numPr>
                <w:ilvl w:val="0"/>
                <w:numId w:val="44"/>
              </w:numPr>
              <w:tabs>
                <w:tab w:val="left" w:pos="2512"/>
              </w:tabs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planowany okres użytkowania aparatury, inwestycje odtworzeniowe i źródła ich finansowania</w:t>
            </w:r>
            <w:r w:rsidR="00AF078E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</w:p>
          <w:p w14:paraId="7D28C936" w14:textId="3EEB069A" w:rsidR="004863EC" w:rsidRPr="00C32151" w:rsidRDefault="004863EC" w:rsidP="001612B0">
            <w:pPr>
              <w:pStyle w:val="Akapitzlist"/>
              <w:widowControl/>
              <w:numPr>
                <w:ilvl w:val="0"/>
                <w:numId w:val="44"/>
              </w:numPr>
              <w:tabs>
                <w:tab w:val="left" w:pos="2512"/>
              </w:tabs>
              <w:autoSpaceDE/>
              <w:autoSpaceDN/>
              <w:adjustRightInd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stopień zaawansowania przygotowania </w:t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przedsięwzięcia 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(studium wykonalności, kosztorys inwestorski, </w:t>
            </w:r>
            <w:r w:rsidR="00C236BA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pozwolenia, zgody,</w:t>
            </w:r>
            <w:r w:rsidR="00D17983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etc.</w:t>
            </w: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)</w:t>
            </w:r>
            <w:r w:rsidR="00AF078E" w:rsidRPr="00C32151">
              <w:rPr>
                <w:rStyle w:val="Odwoanieprzypisudolnego"/>
                <w:rFonts w:ascii="Arial" w:hAnsi="Arial" w:cs="Arial"/>
                <w:i/>
                <w:sz w:val="24"/>
                <w:szCs w:val="24"/>
                <w:lang w:eastAsia="lt-LT"/>
              </w:rPr>
              <w:footnoteReference w:id="4"/>
            </w:r>
            <w:r w:rsidR="00AF078E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.</w:t>
            </w:r>
          </w:p>
          <w:p w14:paraId="20BC1B19" w14:textId="77777777" w:rsidR="002720B9" w:rsidRPr="00C32151" w:rsidRDefault="002720B9" w:rsidP="001612B0">
            <w:pPr>
              <w:pStyle w:val="Akapitzlist"/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</w:tc>
      </w:tr>
      <w:tr w:rsidR="001612B0" w:rsidRPr="00C32151" w14:paraId="4D6CD587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1D28B446" w14:textId="6DE13203" w:rsidR="005B5742" w:rsidRPr="00C32151" w:rsidRDefault="007F3868" w:rsidP="007F3868">
            <w:pPr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D. </w:t>
            </w:r>
            <w:r w:rsidR="005B5742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Opis celów badawczych oraz programu badań realizowanych w oparciu </w:t>
            </w:r>
            <w:r w:rsidR="001B45C8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                         </w:t>
            </w:r>
            <w:r w:rsidR="005B5742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o wnioskowaną infrastrukturę </w:t>
            </w:r>
            <w:r w:rsidR="00A6734A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>wraz z opisem koncepcji realizacji programu badawczego</w:t>
            </w:r>
            <w:r w:rsidR="00F12FA7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(agenda badawcza)</w:t>
            </w:r>
          </w:p>
          <w:p w14:paraId="3D98A730" w14:textId="77777777" w:rsidR="00D930F1" w:rsidRPr="00C32151" w:rsidRDefault="00D930F1" w:rsidP="00D930F1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</w:p>
          <w:p w14:paraId="2452BA66" w14:textId="77777777" w:rsidR="00D930F1" w:rsidRPr="00C32151" w:rsidRDefault="00D930F1" w:rsidP="00D930F1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:</w:t>
            </w:r>
          </w:p>
          <w:p w14:paraId="14C5AC5B" w14:textId="2C19E994" w:rsidR="00592848" w:rsidRPr="00C32151" w:rsidRDefault="00592848" w:rsidP="001612B0">
            <w:pPr>
              <w:pStyle w:val="Akapitzlist"/>
              <w:widowControl/>
              <w:numPr>
                <w:ilvl w:val="0"/>
                <w:numId w:val="45"/>
              </w:numPr>
              <w:tabs>
                <w:tab w:val="left" w:pos="2512"/>
              </w:tabs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założenia agendy badawczej projektu/programu, do której/którego będzie wykorzystywana powstała infrastruktura</w:t>
            </w:r>
            <w:r w:rsidR="00D17983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(w punktach)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,</w:t>
            </w:r>
          </w:p>
          <w:p w14:paraId="7E71D59A" w14:textId="192B54FC" w:rsidR="00592848" w:rsidRPr="00C32151" w:rsidRDefault="00CD35A6" w:rsidP="001612B0">
            <w:pPr>
              <w:pStyle w:val="Akapitzlist"/>
              <w:widowControl/>
              <w:numPr>
                <w:ilvl w:val="0"/>
                <w:numId w:val="45"/>
              </w:numPr>
              <w:tabs>
                <w:tab w:val="left" w:pos="2512"/>
              </w:tabs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szczegółowy</w:t>
            </w:r>
            <w:r w:rsidR="00D068E5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 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opis </w:t>
            </w:r>
            <w:r w:rsidR="007F386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i znaczenie 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celów badawczych w sposób umożliwiający identyfikację zakresu i celu badań (i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</w:rPr>
              <w:t>dentyfikowani</w:t>
            </w:r>
            <w:r w:rsidR="00F12FA7" w:rsidRPr="00C32151">
              <w:rPr>
                <w:rFonts w:ascii="Arial" w:hAnsi="Arial" w:cs="Arial"/>
                <w:i/>
                <w:sz w:val="24"/>
                <w:szCs w:val="24"/>
              </w:rPr>
              <w:t>e problemów i pytań badawczych oraz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</w:rPr>
              <w:t xml:space="preserve"> planowanych do zweryfikowania hipotez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</w:rPr>
              <w:t>).</w:t>
            </w:r>
            <w:r w:rsidR="00592848"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</w:p>
          <w:p w14:paraId="6F69EB17" w14:textId="794FE4F9" w:rsidR="00CE7338" w:rsidRPr="00C32151" w:rsidRDefault="00CE7338" w:rsidP="00951FE5">
            <w:pPr>
              <w:pStyle w:val="Akapitzlist"/>
              <w:widowControl/>
              <w:tabs>
                <w:tab w:val="left" w:pos="2512"/>
              </w:tabs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</w:p>
        </w:tc>
      </w:tr>
      <w:tr w:rsidR="001612B0" w:rsidRPr="00C32151" w14:paraId="3AFAA341" w14:textId="77777777" w:rsidTr="015875DD">
        <w:tc>
          <w:tcPr>
            <w:tcW w:w="9900" w:type="dxa"/>
            <w:tcMar>
              <w:top w:w="28" w:type="dxa"/>
              <w:bottom w:w="28" w:type="dxa"/>
            </w:tcMar>
          </w:tcPr>
          <w:p w14:paraId="1BD3F4AC" w14:textId="73489EF0" w:rsidR="00D930F1" w:rsidRPr="00C32151" w:rsidRDefault="000B4DC0" w:rsidP="00FD2A6C">
            <w:pPr>
              <w:widowControl/>
              <w:jc w:val="both"/>
              <w:rPr>
                <w:rFonts w:ascii="Arial" w:hAnsi="Arial" w:cs="Arial"/>
                <w:b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E. </w:t>
            </w:r>
            <w:r w:rsidR="00742700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Opis </w:t>
            </w:r>
            <w:r w:rsidR="00DB1810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potencjału wnioskodawcy </w:t>
            </w:r>
            <w:r w:rsidR="006B01AF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oraz opis </w:t>
            </w:r>
            <w:r w:rsidR="006B01AF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proponowanej struktury własnościowej </w:t>
            </w:r>
            <w:r w:rsidR="001B45C8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   </w:t>
            </w:r>
            <w:r w:rsidR="006B01AF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i operacyjnej </w:t>
            </w:r>
            <w:r w:rsidR="00E545D3" w:rsidRPr="00C32151">
              <w:rPr>
                <w:rFonts w:ascii="Arial" w:hAnsi="Arial" w:cs="Arial"/>
                <w:b/>
                <w:sz w:val="24"/>
                <w:szCs w:val="24"/>
                <w:lang w:eastAsia="lt-LT"/>
              </w:rPr>
              <w:t xml:space="preserve"> infrastruktury</w:t>
            </w:r>
          </w:p>
          <w:p w14:paraId="5714DA85" w14:textId="77777777" w:rsidR="000B4DC0" w:rsidRPr="00C32151" w:rsidRDefault="000B4DC0" w:rsidP="00FD2A6C">
            <w:pPr>
              <w:widowControl/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</w:p>
          <w:p w14:paraId="2D5E3CAF" w14:textId="6C1A27C7" w:rsidR="001F6091" w:rsidRPr="00C32151" w:rsidRDefault="001F6091" w:rsidP="001F6091">
            <w:pPr>
              <w:widowControl/>
              <w:jc w:val="both"/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tym punkcie należy przedstawić</w:t>
            </w:r>
            <w:r w:rsidR="006B01AF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 xml:space="preserve"> informacje potwierdzające potencjał wnioskodawcy do realizacji przedsięwzięcia i agendy </w:t>
            </w:r>
            <w:r w:rsidR="00F12FA7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 xml:space="preserve">badawczej </w:t>
            </w:r>
            <w:r w:rsidR="006B01AF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w za</w:t>
            </w:r>
            <w:r w:rsidR="00E545D3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kładanym</w:t>
            </w:r>
            <w:r w:rsidR="006B01AF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 xml:space="preserve"> zakresie</w:t>
            </w:r>
            <w:r w:rsidR="000B4DC0"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, w szczególności</w:t>
            </w:r>
            <w:r w:rsidRPr="00C32151">
              <w:rPr>
                <w:rFonts w:ascii="Arial" w:hAnsi="Arial" w:cs="Arial"/>
                <w:b/>
                <w:i/>
                <w:sz w:val="24"/>
                <w:szCs w:val="24"/>
                <w:lang w:eastAsia="lt-LT"/>
              </w:rPr>
              <w:t>:</w:t>
            </w:r>
          </w:p>
          <w:p w14:paraId="134AC305" w14:textId="01DE1E31" w:rsidR="006B01AF" w:rsidRPr="00C32151" w:rsidRDefault="00D930F1" w:rsidP="00E545D3">
            <w:pPr>
              <w:pStyle w:val="Akapitzlist"/>
              <w:widowControl/>
              <w:numPr>
                <w:ilvl w:val="0"/>
                <w:numId w:val="47"/>
              </w:numPr>
              <w:jc w:val="both"/>
              <w:rPr>
                <w:rFonts w:ascii="Arial" w:hAnsi="Arial" w:cs="Arial"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o</w:t>
            </w:r>
            <w:r w:rsidR="006B01AF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 xml:space="preserve">pis struktury własnościowej i operacyjnej </w:t>
            </w:r>
            <w:r w:rsidR="000B4DC0" w:rsidRPr="00C32151">
              <w:rPr>
                <w:rFonts w:ascii="Arial" w:hAnsi="Arial" w:cs="Arial"/>
                <w:sz w:val="24"/>
                <w:szCs w:val="24"/>
                <w:lang w:eastAsia="lt-LT"/>
              </w:rPr>
              <w:t>i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  <w:lang w:eastAsia="lt-LT"/>
              </w:rPr>
              <w:t>nfrastruktury (infrastruktura skupiona, rozproszona, sieć),</w:t>
            </w:r>
          </w:p>
          <w:p w14:paraId="4266748A" w14:textId="1B019B4E" w:rsidR="001F6091" w:rsidRPr="00C32151" w:rsidRDefault="00E545D3" w:rsidP="00E545D3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posiadane </w:t>
            </w:r>
            <w:r w:rsidR="001F6091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zasoby ludzkie 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związane z 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prowadzeniem badań oraz zarządzaniem prawami własności intelektualne</w:t>
            </w:r>
            <w:r w:rsidR="005C0DD7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j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oraz 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zarzad</w:t>
            </w:r>
            <w:r w:rsidR="00F12FA7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zaniem infrastrukturą badawczą,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</w:t>
            </w:r>
            <w:r w:rsidR="001F6091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przyszłe potrzeby w tym zakresie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  <w:r w:rsidR="001F6091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 </w:t>
            </w:r>
          </w:p>
          <w:p w14:paraId="50DFC60B" w14:textId="77777777" w:rsidR="000B4DC0" w:rsidRPr="00C32151" w:rsidRDefault="00E545D3" w:rsidP="00951FE5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potencjał naukowy </w:t>
            </w:r>
            <w:r w:rsidR="006E47D5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wnioskodawcy – lista najważniejszych grantów badawczych wraz z budżetem (krajowe i międzynarodowe agencje finansujące, ostatnie 4 lata przed złożeniem fiszki), lista najważniejszych publikacji naukowych w dyscyplinach związanych z rozwojem wnioskowanej infrastruktury (10 najważniejszych publikacji w ciągu ostatnich 4 lat przed złożeniem fiszki)</w:t>
            </w:r>
            <w:r w:rsidR="000B4DC0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,</w:t>
            </w:r>
          </w:p>
          <w:p w14:paraId="42798163" w14:textId="6E2C284F" w:rsidR="006E47D5" w:rsidRPr="00C32151" w:rsidRDefault="006E47D5" w:rsidP="00951FE5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potencjał wnioskodawcy do współpracy z przedsiębiorcami – 10 najważniejszych projektów/przedsięwzięć realizowanych z przedsiębiorcami z regionu w ciągu 4 lat przed złożeniem fiszki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4A659499" w14:textId="7257E902" w:rsidR="00E545D3" w:rsidRPr="00C32151" w:rsidRDefault="00E545D3" w:rsidP="00951FE5">
            <w:pPr>
              <w:pStyle w:val="Akapitzlist"/>
              <w:numPr>
                <w:ilvl w:val="0"/>
                <w:numId w:val="47"/>
              </w:numPr>
              <w:rPr>
                <w:rFonts w:ascii="Arial" w:hAnsi="Arial" w:cs="Arial"/>
                <w:i/>
                <w:sz w:val="24"/>
                <w:szCs w:val="24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>zasady zarządzania infrastrukturą badawczą i prawami własności intelektualnej</w:t>
            </w:r>
            <w:r w:rsidR="000B4DC0" w:rsidRPr="00C32151">
              <w:rPr>
                <w:rFonts w:ascii="Arial" w:hAnsi="Arial" w:cs="Arial"/>
                <w:i/>
                <w:sz w:val="24"/>
                <w:szCs w:val="24"/>
              </w:rPr>
              <w:t>,</w:t>
            </w:r>
          </w:p>
          <w:p w14:paraId="05AD8BA4" w14:textId="5E8FD1DA" w:rsidR="00002220" w:rsidRPr="00C32151" w:rsidRDefault="00E545D3" w:rsidP="00002220">
            <w:pPr>
              <w:widowControl/>
              <w:numPr>
                <w:ilvl w:val="0"/>
                <w:numId w:val="47"/>
              </w:numPr>
              <w:tabs>
                <w:tab w:val="left" w:pos="2512"/>
              </w:tabs>
              <w:autoSpaceDE/>
              <w:autoSpaceDN/>
              <w:adjustRightInd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i/>
                <w:sz w:val="24"/>
                <w:szCs w:val="24"/>
              </w:rPr>
              <w:t xml:space="preserve"> </w:t>
            </w:r>
            <w:r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 xml:space="preserve">proponowane zasady dostępu dla użytkowników zewnętrznych </w:t>
            </w:r>
            <w:r w:rsidR="0048435A" w:rsidRPr="00C32151"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  <w:t>.</w:t>
            </w:r>
          </w:p>
          <w:p w14:paraId="37207684" w14:textId="77777777" w:rsidR="00002220" w:rsidRPr="00C32151" w:rsidRDefault="00002220" w:rsidP="00FD2A6C">
            <w:pPr>
              <w:widowControl/>
              <w:tabs>
                <w:tab w:val="left" w:pos="394"/>
              </w:tabs>
              <w:autoSpaceDE/>
              <w:autoSpaceDN/>
              <w:adjustRightInd/>
              <w:ind w:left="720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</w:p>
          <w:p w14:paraId="2CF480B6" w14:textId="77777777" w:rsidR="009871B0" w:rsidRPr="00C32151" w:rsidRDefault="009871B0" w:rsidP="00AF3ADE">
            <w:pPr>
              <w:widowControl/>
              <w:tabs>
                <w:tab w:val="left" w:pos="394"/>
              </w:tabs>
              <w:autoSpaceDE/>
              <w:autoSpaceDN/>
              <w:adjustRightInd/>
              <w:ind w:left="394"/>
              <w:rPr>
                <w:rFonts w:ascii="Arial" w:hAnsi="Arial" w:cs="Arial"/>
                <w:b/>
                <w:bCs/>
                <w:i/>
                <w:sz w:val="24"/>
                <w:szCs w:val="24"/>
                <w:lang w:eastAsia="lt-LT"/>
              </w:rPr>
            </w:pPr>
          </w:p>
        </w:tc>
      </w:tr>
    </w:tbl>
    <w:p w14:paraId="3C55C5FC" w14:textId="77777777" w:rsidR="00036521" w:rsidRPr="00C32151" w:rsidRDefault="00036521" w:rsidP="003615E3">
      <w:pPr>
        <w:widowControl/>
        <w:autoSpaceDE/>
        <w:autoSpaceDN/>
        <w:adjustRightInd/>
        <w:ind w:left="-284"/>
        <w:jc w:val="both"/>
        <w:rPr>
          <w:rFonts w:ascii="Arial" w:hAnsi="Arial" w:cs="Arial"/>
          <w:b/>
          <w:sz w:val="24"/>
          <w:szCs w:val="24"/>
          <w:lang w:eastAsia="lt-LT"/>
        </w:rPr>
      </w:pPr>
    </w:p>
    <w:tbl>
      <w:tblPr>
        <w:tblW w:w="9900" w:type="dxa"/>
        <w:tblInd w:w="-2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00"/>
      </w:tblGrid>
      <w:tr w:rsidR="001612B0" w:rsidRPr="00C32151" w14:paraId="32117CF4" w14:textId="77777777" w:rsidTr="240BD192">
        <w:tc>
          <w:tcPr>
            <w:tcW w:w="9900" w:type="dxa"/>
            <w:tcMar>
              <w:top w:w="28" w:type="dxa"/>
              <w:bottom w:w="28" w:type="dxa"/>
            </w:tcMar>
          </w:tcPr>
          <w:p w14:paraId="4199386D" w14:textId="5FDDF0A9" w:rsidR="00D068E5" w:rsidRPr="00C32151" w:rsidRDefault="000F4010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4. </w:t>
            </w:r>
            <w:r w:rsidR="00592695"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Informacje dodatkowe </w:t>
            </w:r>
          </w:p>
          <w:p w14:paraId="1EE4A75F" w14:textId="77777777" w:rsidR="00F12FA7" w:rsidRPr="00C32151" w:rsidRDefault="00F12FA7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</w:p>
          <w:p w14:paraId="5F7C2EEF" w14:textId="4C810DC3" w:rsidR="00F12FA7" w:rsidRPr="00C32151" w:rsidRDefault="00F12FA7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1.</w:t>
            </w:r>
            <w:r w:rsidRPr="00C32151">
              <w:rPr>
                <w:rFonts w:ascii="Arial" w:hAnsi="Arial" w:cs="Arial"/>
              </w:rPr>
              <w:t xml:space="preserve"> </w:t>
            </w: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 xml:space="preserve">Opis wpływu przedsięwzięcia na realizację RIS </w:t>
            </w:r>
            <w:r w:rsidRPr="00C32151">
              <w:rPr>
                <w:rFonts w:ascii="Arial" w:hAnsi="Arial" w:cs="Arial"/>
                <w:bCs/>
                <w:sz w:val="24"/>
                <w:szCs w:val="24"/>
                <w:lang w:eastAsia="lt-LT"/>
              </w:rPr>
              <w:t>(maks 500  znaków)</w:t>
            </w:r>
          </w:p>
          <w:p w14:paraId="1BF230E8" w14:textId="3A232A9C" w:rsidR="00F12FA7" w:rsidRPr="00C32151" w:rsidRDefault="00F12FA7" w:rsidP="00951FE5">
            <w:pPr>
              <w:widowControl/>
              <w:autoSpaceDE/>
              <w:autoSpaceDN/>
              <w:adjustRightInd/>
              <w:jc w:val="both"/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</w:pP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2.</w:t>
            </w:r>
            <w:r w:rsidRPr="00C32151">
              <w:rPr>
                <w:rFonts w:ascii="Arial" w:hAnsi="Arial" w:cs="Arial"/>
              </w:rPr>
              <w:t xml:space="preserve"> </w:t>
            </w:r>
            <w:r w:rsidRPr="00C32151">
              <w:rPr>
                <w:rFonts w:ascii="Arial" w:hAnsi="Arial" w:cs="Arial"/>
                <w:b/>
                <w:bCs/>
                <w:sz w:val="24"/>
                <w:szCs w:val="24"/>
                <w:lang w:eastAsia="lt-LT"/>
              </w:rPr>
              <w:t>Opis wpływu przedsięwzięcia na  realizację celów RIS (</w:t>
            </w:r>
            <w:r w:rsidRPr="00C32151">
              <w:rPr>
                <w:rFonts w:ascii="Arial" w:hAnsi="Arial" w:cs="Arial"/>
                <w:bCs/>
                <w:sz w:val="24"/>
                <w:szCs w:val="24"/>
                <w:lang w:eastAsia="lt-LT"/>
              </w:rPr>
              <w:t>maks 500  znaków)</w:t>
            </w:r>
          </w:p>
          <w:p w14:paraId="2E168C4F" w14:textId="77777777" w:rsidR="006F48AE" w:rsidRPr="00C32151" w:rsidRDefault="006F48AE" w:rsidP="00D930F1">
            <w:pPr>
              <w:pStyle w:val="Akapitzlist"/>
              <w:ind w:left="360"/>
              <w:rPr>
                <w:rFonts w:ascii="Arial" w:hAnsi="Arial" w:cs="Arial"/>
                <w:bCs/>
                <w:i/>
                <w:sz w:val="24"/>
                <w:szCs w:val="24"/>
                <w:lang w:eastAsia="lt-LT"/>
              </w:rPr>
            </w:pPr>
          </w:p>
        </w:tc>
      </w:tr>
    </w:tbl>
    <w:p w14:paraId="63F376B4" w14:textId="77777777" w:rsidR="00D31ADA" w:rsidRPr="001612B0" w:rsidRDefault="00D31ADA" w:rsidP="008753DE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0E1DBDF9" w14:textId="77777777" w:rsidR="005B4F22" w:rsidRPr="001612B0" w:rsidRDefault="005B4F22" w:rsidP="008753DE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260DA01F" w14:textId="77777777" w:rsidR="00336D4C" w:rsidRPr="001612B0" w:rsidRDefault="00336D4C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57860C39" w14:textId="77777777" w:rsidR="00336D4C" w:rsidRPr="001612B0" w:rsidRDefault="00336D4C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66D76FE4" w14:textId="77777777" w:rsidR="006E1557" w:rsidRPr="001612B0" w:rsidRDefault="006E1557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71EC74E3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174D1A5C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03F8F280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007BB906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2575C837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328E9FD4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24964FB0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357BCF98" w14:textId="77777777" w:rsidR="00CD3B08" w:rsidRPr="001612B0" w:rsidRDefault="00CD3B08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69D7C256" w14:textId="77777777" w:rsidR="00336D4C" w:rsidRPr="001612B0" w:rsidRDefault="00336D4C" w:rsidP="00F34645">
      <w:pPr>
        <w:widowControl/>
        <w:autoSpaceDE/>
        <w:autoSpaceDN/>
        <w:adjustRightInd/>
        <w:rPr>
          <w:rFonts w:ascii="Times New Roman" w:hAnsi="Times New Roman"/>
          <w:sz w:val="22"/>
          <w:szCs w:val="22"/>
          <w:lang w:eastAsia="lt-LT"/>
        </w:rPr>
      </w:pPr>
    </w:p>
    <w:p w14:paraId="154743BF" w14:textId="77777777" w:rsidR="005B4F22" w:rsidRPr="001612B0" w:rsidRDefault="005B4F22" w:rsidP="005B4F22">
      <w:pPr>
        <w:widowControl/>
        <w:autoSpaceDE/>
        <w:autoSpaceDN/>
        <w:adjustRightInd/>
        <w:ind w:left="5040"/>
        <w:rPr>
          <w:rFonts w:ascii="Calibri" w:hAnsi="Calibri" w:cs="Calibri"/>
          <w:sz w:val="22"/>
          <w:szCs w:val="22"/>
          <w:lang w:eastAsia="lt-LT"/>
        </w:rPr>
      </w:pPr>
    </w:p>
    <w:sectPr w:rsidR="005B4F22" w:rsidRPr="001612B0" w:rsidSect="008D314C">
      <w:headerReference w:type="default" r:id="rId11"/>
      <w:footerReference w:type="default" r:id="rId12"/>
      <w:pgSz w:w="12240" w:h="15840"/>
      <w:pgMar w:top="1418" w:right="1418" w:bottom="1418" w:left="1418" w:header="709" w:footer="709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781ACD" w14:textId="77777777" w:rsidR="00A66328" w:rsidRDefault="00A66328" w:rsidP="00252787">
      <w:r>
        <w:separator/>
      </w:r>
    </w:p>
  </w:endnote>
  <w:endnote w:type="continuationSeparator" w:id="0">
    <w:p w14:paraId="23045437" w14:textId="77777777" w:rsidR="00A66328" w:rsidRDefault="00A66328" w:rsidP="00252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791277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84F7631" w14:textId="211ACE50" w:rsidR="00D17983" w:rsidRDefault="00D17983">
            <w:pPr>
              <w:pStyle w:val="Stopka"/>
              <w:jc w:val="right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131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131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760C58" w14:textId="77777777" w:rsidR="00D17983" w:rsidRDefault="00D17983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5AE8E9" w14:textId="77777777" w:rsidR="00A66328" w:rsidRDefault="00A66328" w:rsidP="00252787">
      <w:r>
        <w:separator/>
      </w:r>
    </w:p>
  </w:footnote>
  <w:footnote w:type="continuationSeparator" w:id="0">
    <w:p w14:paraId="4B7F16A2" w14:textId="77777777" w:rsidR="00A66328" w:rsidRDefault="00A66328" w:rsidP="00252787">
      <w:r>
        <w:continuationSeparator/>
      </w:r>
    </w:p>
  </w:footnote>
  <w:footnote w:id="1">
    <w:p w14:paraId="7E95DB90" w14:textId="77777777" w:rsidR="00EE11DB" w:rsidRPr="00C32151" w:rsidRDefault="00EE11DB" w:rsidP="00EE11DB">
      <w:pPr>
        <w:pStyle w:val="Tekstprzypisudolnego"/>
        <w:rPr>
          <w:rFonts w:ascii="Arial" w:hAnsi="Arial" w:cs="Arial"/>
          <w:lang w:val="pl-PL"/>
        </w:rPr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</w:rPr>
        <w:t xml:space="preserve"> </w:t>
      </w:r>
      <w:r w:rsidRPr="00C32151">
        <w:rPr>
          <w:rFonts w:ascii="Arial" w:hAnsi="Arial" w:cs="Arial"/>
          <w:lang w:val="pl-PL"/>
        </w:rPr>
        <w:t>Jeśli dotyczy.</w:t>
      </w:r>
    </w:p>
  </w:footnote>
  <w:footnote w:id="2">
    <w:p w14:paraId="74FF10EA" w14:textId="41FD654D" w:rsidR="00AF078E" w:rsidRPr="00C32151" w:rsidRDefault="00AF078E">
      <w:pPr>
        <w:pStyle w:val="Tekstprzypisudolnego"/>
        <w:rPr>
          <w:rFonts w:ascii="Arial" w:hAnsi="Arial" w:cs="Arial"/>
          <w:lang w:val="pl-PL"/>
        </w:rPr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</w:rPr>
        <w:t xml:space="preserve"> Finansowanie niezbędnego wkładu krajowego</w:t>
      </w:r>
      <w:r w:rsidR="006751C8" w:rsidRPr="00C32151">
        <w:rPr>
          <w:rFonts w:ascii="Arial" w:hAnsi="Arial" w:cs="Arial"/>
        </w:rPr>
        <w:t>,</w:t>
      </w:r>
      <w:r w:rsidRPr="00C32151">
        <w:rPr>
          <w:rFonts w:ascii="Arial" w:hAnsi="Arial" w:cs="Arial"/>
        </w:rPr>
        <w:t xml:space="preserve">  </w:t>
      </w:r>
      <w:r w:rsidR="006751C8" w:rsidRPr="00C32151">
        <w:rPr>
          <w:rFonts w:ascii="Arial" w:hAnsi="Arial" w:cs="Arial"/>
        </w:rPr>
        <w:t xml:space="preserve">zarówno w zakresie wydatków kwalifikowlanych jak </w:t>
      </w:r>
      <w:r w:rsidR="001B45C8">
        <w:rPr>
          <w:rFonts w:ascii="Arial" w:hAnsi="Arial" w:cs="Arial"/>
        </w:rPr>
        <w:t xml:space="preserve">         </w:t>
      </w:r>
      <w:r w:rsidR="006751C8" w:rsidRPr="00C32151">
        <w:rPr>
          <w:rFonts w:ascii="Arial" w:hAnsi="Arial" w:cs="Arial"/>
        </w:rPr>
        <w:t xml:space="preserve">i niekwalifikowalnych </w:t>
      </w:r>
      <w:r w:rsidRPr="00C32151">
        <w:rPr>
          <w:rFonts w:ascii="Arial" w:hAnsi="Arial" w:cs="Arial"/>
        </w:rPr>
        <w:t>pozostaje we właściwości wnioskodawcy</w:t>
      </w:r>
      <w:r w:rsidR="006751C8" w:rsidRPr="00C32151">
        <w:rPr>
          <w:rFonts w:ascii="Arial" w:hAnsi="Arial" w:cs="Arial"/>
        </w:rPr>
        <w:t>.</w:t>
      </w:r>
      <w:r w:rsidRPr="00C32151">
        <w:rPr>
          <w:rFonts w:ascii="Arial" w:hAnsi="Arial" w:cs="Arial"/>
        </w:rPr>
        <w:t xml:space="preserve"> </w:t>
      </w:r>
    </w:p>
  </w:footnote>
  <w:footnote w:id="3">
    <w:p w14:paraId="1E1F0587" w14:textId="4EA17921" w:rsidR="00AF078E" w:rsidRPr="00C32151" w:rsidRDefault="00AF078E">
      <w:pPr>
        <w:pStyle w:val="Tekstprzypisudolnego"/>
        <w:rPr>
          <w:rFonts w:ascii="Arial" w:hAnsi="Arial" w:cs="Arial"/>
          <w:lang w:val="pl-PL"/>
        </w:rPr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</w:rPr>
        <w:t xml:space="preserve"> </w:t>
      </w:r>
      <w:r w:rsidRPr="00C32151">
        <w:rPr>
          <w:rFonts w:ascii="Arial" w:hAnsi="Arial" w:cs="Arial"/>
          <w:lang w:val="pl-PL"/>
        </w:rPr>
        <w:t>W rozumieniu przepisów o pomocy publicznej.</w:t>
      </w:r>
    </w:p>
  </w:footnote>
  <w:footnote w:id="4">
    <w:p w14:paraId="015F6A82" w14:textId="785A1C76" w:rsidR="00AF078E" w:rsidRPr="00ED51E5" w:rsidRDefault="00AF078E">
      <w:pPr>
        <w:pStyle w:val="Tekstprzypisudolnego"/>
      </w:pPr>
      <w:r w:rsidRPr="00C32151">
        <w:rPr>
          <w:rStyle w:val="Odwoanieprzypisudolnego"/>
          <w:rFonts w:ascii="Arial" w:hAnsi="Arial" w:cs="Arial"/>
        </w:rPr>
        <w:footnoteRef/>
      </w:r>
      <w:r w:rsidRPr="00C32151">
        <w:rPr>
          <w:rFonts w:ascii="Arial" w:hAnsi="Arial" w:cs="Arial"/>
          <w:lang w:val="pl-PL"/>
        </w:rPr>
        <w:t>Należy opisać stan zaawansowania prac, bez załączania dodatkowych dokumentów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349173" w14:textId="68CF8F1E" w:rsidR="00F12FA7" w:rsidRPr="008753DE" w:rsidRDefault="00D61D6B" w:rsidP="00F12FA7">
    <w:pPr>
      <w:pStyle w:val="Nagwek"/>
      <w:jc w:val="right"/>
      <w:rPr>
        <w:rFonts w:ascii="Times New Roman" w:hAnsi="Times New Roman"/>
        <w:sz w:val="24"/>
        <w:szCs w:val="24"/>
      </w:rPr>
    </w:pPr>
    <w:r w:rsidRPr="00D61D6B">
      <w:rPr>
        <w:rFonts w:ascii="Times New Roman" w:hAnsi="Times New Roman"/>
        <w:sz w:val="24"/>
        <w:szCs w:val="24"/>
      </w:rPr>
      <w:t xml:space="preserve"> </w:t>
    </w:r>
  </w:p>
  <w:p w14:paraId="2793498D" w14:textId="7CEC234D" w:rsidR="00D17983" w:rsidRPr="008753DE" w:rsidRDefault="00AF7456" w:rsidP="008753DE">
    <w:pPr>
      <w:pStyle w:val="Nagwek"/>
      <w:jc w:val="right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C55F7"/>
    <w:multiLevelType w:val="hybridMultilevel"/>
    <w:tmpl w:val="463E2BC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160E1"/>
    <w:multiLevelType w:val="hybridMultilevel"/>
    <w:tmpl w:val="C8388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16406"/>
    <w:multiLevelType w:val="hybridMultilevel"/>
    <w:tmpl w:val="1A12863A"/>
    <w:lvl w:ilvl="0" w:tplc="7D4C3DC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222BD"/>
    <w:multiLevelType w:val="hybridMultilevel"/>
    <w:tmpl w:val="A8FAF6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41007"/>
    <w:multiLevelType w:val="hybridMultilevel"/>
    <w:tmpl w:val="2326DC82"/>
    <w:lvl w:ilvl="0" w:tplc="7D4C3DC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200F59"/>
    <w:multiLevelType w:val="hybridMultilevel"/>
    <w:tmpl w:val="EEE217F4"/>
    <w:lvl w:ilvl="0" w:tplc="0415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20FA0"/>
    <w:multiLevelType w:val="hybridMultilevel"/>
    <w:tmpl w:val="1E38C8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8F796B"/>
    <w:multiLevelType w:val="hybridMultilevel"/>
    <w:tmpl w:val="93F24562"/>
    <w:lvl w:ilvl="0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18548F5"/>
    <w:multiLevelType w:val="hybridMultilevel"/>
    <w:tmpl w:val="96AA6772"/>
    <w:lvl w:ilvl="0" w:tplc="012C3E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A4D0B"/>
    <w:multiLevelType w:val="hybridMultilevel"/>
    <w:tmpl w:val="4DC84208"/>
    <w:lvl w:ilvl="0" w:tplc="BC489F4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u w:val="none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442787"/>
    <w:multiLevelType w:val="hybridMultilevel"/>
    <w:tmpl w:val="ADA2CC6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B85F30"/>
    <w:multiLevelType w:val="hybridMultilevel"/>
    <w:tmpl w:val="92E62C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381E80"/>
    <w:multiLevelType w:val="hybridMultilevel"/>
    <w:tmpl w:val="85545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D0C6F"/>
    <w:multiLevelType w:val="hybridMultilevel"/>
    <w:tmpl w:val="595C93A8"/>
    <w:lvl w:ilvl="0" w:tplc="7D4C3DCA">
      <w:start w:val="1"/>
      <w:numFmt w:val="bullet"/>
      <w:lvlText w:val="-"/>
      <w:lvlJc w:val="left"/>
      <w:pPr>
        <w:ind w:left="108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B5838DA"/>
    <w:multiLevelType w:val="hybridMultilevel"/>
    <w:tmpl w:val="D00856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2C0CA7"/>
    <w:multiLevelType w:val="hybridMultilevel"/>
    <w:tmpl w:val="EEE217F4"/>
    <w:lvl w:ilvl="0" w:tplc="0415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7B4A5C"/>
    <w:multiLevelType w:val="hybridMultilevel"/>
    <w:tmpl w:val="DFB0E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A90689"/>
    <w:multiLevelType w:val="hybridMultilevel"/>
    <w:tmpl w:val="D44873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D20C84"/>
    <w:multiLevelType w:val="hybridMultilevel"/>
    <w:tmpl w:val="B3985A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808F9"/>
    <w:multiLevelType w:val="multilevel"/>
    <w:tmpl w:val="00000000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0" w15:restartNumberingAfterBreak="0">
    <w:nsid w:val="259B6EE1"/>
    <w:multiLevelType w:val="hybridMultilevel"/>
    <w:tmpl w:val="0428C82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86261A"/>
    <w:multiLevelType w:val="hybridMultilevel"/>
    <w:tmpl w:val="C914A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5C0ED3"/>
    <w:multiLevelType w:val="hybridMultilevel"/>
    <w:tmpl w:val="D1B496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E37B3"/>
    <w:multiLevelType w:val="hybridMultilevel"/>
    <w:tmpl w:val="FDC86A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6E3569"/>
    <w:multiLevelType w:val="hybridMultilevel"/>
    <w:tmpl w:val="427C1DE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B2607"/>
    <w:multiLevelType w:val="hybridMultilevel"/>
    <w:tmpl w:val="205CEB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F6238B"/>
    <w:multiLevelType w:val="hybridMultilevel"/>
    <w:tmpl w:val="784C58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630323"/>
    <w:multiLevelType w:val="multilevel"/>
    <w:tmpl w:val="2E5E1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5E3596"/>
    <w:multiLevelType w:val="hybridMultilevel"/>
    <w:tmpl w:val="EAF8F378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A25515"/>
    <w:multiLevelType w:val="hybridMultilevel"/>
    <w:tmpl w:val="8E2488B0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 w15:restartNumberingAfterBreak="0">
    <w:nsid w:val="5A03710D"/>
    <w:multiLevelType w:val="hybridMultilevel"/>
    <w:tmpl w:val="B2980640"/>
    <w:lvl w:ilvl="0" w:tplc="7D4C3DCA">
      <w:start w:val="1"/>
      <w:numFmt w:val="bullet"/>
      <w:lvlText w:val="-"/>
      <w:lvlJc w:val="left"/>
      <w:pPr>
        <w:ind w:left="1068" w:hanging="360"/>
      </w:pPr>
      <w:rPr>
        <w:rFonts w:ascii="Arial" w:hAnsi="Arial"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B575DA2"/>
    <w:multiLevelType w:val="hybridMultilevel"/>
    <w:tmpl w:val="CCD251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43890"/>
    <w:multiLevelType w:val="hybridMultilevel"/>
    <w:tmpl w:val="5BF2E508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ED42F61"/>
    <w:multiLevelType w:val="hybridMultilevel"/>
    <w:tmpl w:val="DADA9A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15389D"/>
    <w:multiLevelType w:val="hybridMultilevel"/>
    <w:tmpl w:val="3BA2021E"/>
    <w:lvl w:ilvl="0" w:tplc="0415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36499"/>
    <w:multiLevelType w:val="hybridMultilevel"/>
    <w:tmpl w:val="27C412A2"/>
    <w:lvl w:ilvl="0" w:tplc="04150017">
      <w:start w:val="1"/>
      <w:numFmt w:val="lowerLetter"/>
      <w:lvlText w:val="%1)"/>
      <w:lvlJc w:val="left"/>
      <w:pPr>
        <w:ind w:left="1434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6" w15:restartNumberingAfterBreak="0">
    <w:nsid w:val="64364A7E"/>
    <w:multiLevelType w:val="hybridMultilevel"/>
    <w:tmpl w:val="229C04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7D5A03"/>
    <w:multiLevelType w:val="hybridMultilevel"/>
    <w:tmpl w:val="EB62A778"/>
    <w:lvl w:ilvl="0" w:tplc="0415001B">
      <w:start w:val="1"/>
      <w:numFmt w:val="lowerRoman"/>
      <w:lvlText w:val="%1."/>
      <w:lvlJc w:val="righ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8" w15:restartNumberingAfterBreak="0">
    <w:nsid w:val="65A946D8"/>
    <w:multiLevelType w:val="hybridMultilevel"/>
    <w:tmpl w:val="203012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5357B7"/>
    <w:multiLevelType w:val="hybridMultilevel"/>
    <w:tmpl w:val="C27C8D22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76A0FBA"/>
    <w:multiLevelType w:val="hybridMultilevel"/>
    <w:tmpl w:val="C526E8E4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CD7893"/>
    <w:multiLevelType w:val="hybridMultilevel"/>
    <w:tmpl w:val="9258A93E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B212C"/>
    <w:multiLevelType w:val="hybridMultilevel"/>
    <w:tmpl w:val="A6CED376"/>
    <w:lvl w:ilvl="0" w:tplc="4D2634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BE2D08"/>
    <w:multiLevelType w:val="hybridMultilevel"/>
    <w:tmpl w:val="231A06F4"/>
    <w:lvl w:ilvl="0" w:tplc="7D4C3DCA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9E6FA0"/>
    <w:multiLevelType w:val="hybridMultilevel"/>
    <w:tmpl w:val="50A8AFA6"/>
    <w:lvl w:ilvl="0" w:tplc="7D4C3DCA">
      <w:start w:val="1"/>
      <w:numFmt w:val="bullet"/>
      <w:lvlText w:val="-"/>
      <w:lvlJc w:val="left"/>
      <w:pPr>
        <w:ind w:left="360" w:hanging="360"/>
      </w:pPr>
      <w:rPr>
        <w:rFonts w:ascii="Arial" w:hAnsi="Aria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2FB58F2"/>
    <w:multiLevelType w:val="hybridMultilevel"/>
    <w:tmpl w:val="104482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090263"/>
    <w:multiLevelType w:val="hybridMultilevel"/>
    <w:tmpl w:val="0540A7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A5665A"/>
    <w:multiLevelType w:val="hybridMultilevel"/>
    <w:tmpl w:val="A98C1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  <w:lvlOverride w:ilvl="0">
      <w:lvl w:ilvl="0">
        <w:start w:val="1"/>
        <w:numFmt w:val="decimal"/>
        <w:lvlText w:val="%1)"/>
        <w:lvlJc w:val="left"/>
        <w:rPr>
          <w:rFonts w:cs="Times New Roman"/>
        </w:rPr>
      </w:lvl>
    </w:lvlOverride>
    <w:lvlOverride w:ilvl="1">
      <w:lvl w:ilvl="1">
        <w:start w:val="1"/>
        <w:numFmt w:val="lowerLetter"/>
        <w:lvlText w:val="%2)"/>
        <w:lvlJc w:val="left"/>
        <w:rPr>
          <w:rFonts w:cs="Times New Roman"/>
        </w:rPr>
      </w:lvl>
    </w:lvlOverride>
    <w:lvlOverride w:ilvl="2">
      <w:lvl w:ilvl="2">
        <w:start w:val="1"/>
        <w:numFmt w:val="lowerRoman"/>
        <w:lvlText w:val="%3)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(%4)"/>
        <w:lvlJc w:val="left"/>
        <w:rPr>
          <w:rFonts w:cs="Times New Roman"/>
        </w:rPr>
      </w:lvl>
    </w:lvlOverride>
    <w:lvlOverride w:ilvl="4">
      <w:lvl w:ilvl="4">
        <w:start w:val="1"/>
        <w:numFmt w:val="lowerLetter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Roman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7.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%8.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%9."/>
        <w:lvlJc w:val="left"/>
        <w:rPr>
          <w:rFonts w:cs="Times New Roman"/>
        </w:rPr>
      </w:lvl>
    </w:lvlOverride>
  </w:num>
  <w:num w:numId="2">
    <w:abstractNumId w:val="19"/>
    <w:lvlOverride w:ilvl="0">
      <w:lvl w:ilvl="0">
        <w:start w:val="1"/>
        <w:numFmt w:val="upperRoman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upperLetter"/>
        <w:lvlText w:val="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3."/>
        <w:lvlJc w:val="left"/>
        <w:rPr>
          <w:rFonts w:cs="Times New Roman"/>
        </w:rPr>
      </w:lvl>
    </w:lvlOverride>
    <w:lvlOverride w:ilvl="3">
      <w:lvl w:ilvl="3">
        <w:start w:val="1"/>
        <w:numFmt w:val="lowerLetter"/>
        <w:lvlText w:val="%4)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(%5)"/>
        <w:lvlJc w:val="left"/>
        <w:rPr>
          <w:rFonts w:cs="Times New Roman"/>
        </w:rPr>
      </w:lvl>
    </w:lvlOverride>
    <w:lvlOverride w:ilvl="5">
      <w:lvl w:ilvl="5">
        <w:start w:val="1"/>
        <w:numFmt w:val="lowerLetter"/>
        <w:lvlText w:val="(%6)"/>
        <w:lvlJc w:val="left"/>
        <w:rPr>
          <w:rFonts w:cs="Times New Roman"/>
        </w:rPr>
      </w:lvl>
    </w:lvlOverride>
    <w:lvlOverride w:ilvl="6">
      <w:lvl w:ilvl="6">
        <w:start w:val="1"/>
        <w:numFmt w:val="lowerRoman"/>
        <w:lvlText w:val="(%7)"/>
        <w:lvlJc w:val="left"/>
        <w:rPr>
          <w:rFonts w:cs="Times New Roman"/>
        </w:rPr>
      </w:lvl>
    </w:lvlOverride>
    <w:lvlOverride w:ilvl="7">
      <w:lvl w:ilvl="7">
        <w:start w:val="1"/>
        <w:numFmt w:val="lowerLetter"/>
        <w:lvlText w:val="(%8)"/>
        <w:lvlJc w:val="left"/>
        <w:rPr>
          <w:rFonts w:cs="Times New Roman"/>
        </w:rPr>
      </w:lvl>
    </w:lvlOverride>
    <w:lvlOverride w:ilvl="8">
      <w:lvl w:ilvl="8">
        <w:start w:val="1"/>
        <w:numFmt w:val="lowerRoman"/>
        <w:lvlText w:val="(%9)"/>
        <w:lvlJc w:val="left"/>
        <w:rPr>
          <w:rFonts w:cs="Times New Roman"/>
        </w:rPr>
      </w:lvl>
    </w:lvlOverride>
  </w:num>
  <w:num w:numId="3">
    <w:abstractNumId w:val="19"/>
    <w:lvlOverride w:ilvl="0">
      <w:lvl w:ilvl="0">
        <w:start w:val="1"/>
        <w:numFmt w:val="decimal"/>
        <w:lvlText w:val="%1."/>
        <w:lvlJc w:val="left"/>
        <w:rPr>
          <w:rFonts w:cs="Times New Roman"/>
        </w:rPr>
      </w:lvl>
    </w:lvlOverride>
    <w:lvlOverride w:ilvl="1">
      <w:lvl w:ilvl="1">
        <w:start w:val="1"/>
        <w:numFmt w:val="decimal"/>
        <w:lvlText w:val="%1.%2."/>
        <w:lvlJc w:val="left"/>
        <w:rPr>
          <w:rFonts w:cs="Times New Roman"/>
        </w:rPr>
      </w:lvl>
    </w:lvlOverride>
    <w:lvlOverride w:ilvl="2">
      <w:lvl w:ilvl="2">
        <w:start w:val="1"/>
        <w:numFmt w:val="decimal"/>
        <w:lvlText w:val="%1.%2.%3."/>
        <w:lvlJc w:val="left"/>
        <w:rPr>
          <w:rFonts w:cs="Times New Roman"/>
        </w:rPr>
      </w:lvl>
    </w:lvlOverride>
    <w:lvlOverride w:ilvl="3">
      <w:lvl w:ilvl="3">
        <w:start w:val="1"/>
        <w:numFmt w:val="decimal"/>
        <w:lvlText w:val="%1.%2.%3.%4."/>
        <w:lvlJc w:val="left"/>
        <w:rPr>
          <w:rFonts w:cs="Times New Roman"/>
        </w:rPr>
      </w:lvl>
    </w:lvlOverride>
    <w:lvlOverride w:ilvl="4">
      <w:lvl w:ilvl="4">
        <w:start w:val="1"/>
        <w:numFmt w:val="decimal"/>
        <w:lvlText w:val="%1.%2.%3.%4.%5."/>
        <w:lvlJc w:val="left"/>
        <w:rPr>
          <w:rFonts w:cs="Times New Roman"/>
        </w:rPr>
      </w:lvl>
    </w:lvlOverride>
    <w:lvlOverride w:ilvl="5">
      <w:lvl w:ilvl="5">
        <w:start w:val="1"/>
        <w:numFmt w:val="decimal"/>
        <w:lvlText w:val="%1.%2.%3.%4.%5.%6."/>
        <w:lvlJc w:val="left"/>
        <w:rPr>
          <w:rFonts w:cs="Times New Roman"/>
        </w:rPr>
      </w:lvl>
    </w:lvlOverride>
    <w:lvlOverride w:ilvl="6">
      <w:lvl w:ilvl="6">
        <w:start w:val="1"/>
        <w:numFmt w:val="decimal"/>
        <w:lvlText w:val="%1.%2.%3.%4.%5.%6.%7."/>
        <w:lvlJc w:val="left"/>
        <w:rPr>
          <w:rFonts w:cs="Times New Roman"/>
        </w:rPr>
      </w:lvl>
    </w:lvlOverride>
    <w:lvlOverride w:ilvl="7">
      <w:lvl w:ilvl="7">
        <w:start w:val="1"/>
        <w:numFmt w:val="decimal"/>
        <w:lvlText w:val="%1.%2.%3.%4.%5.%6.%7.%8."/>
        <w:lvlJc w:val="left"/>
        <w:rPr>
          <w:rFonts w:cs="Times New Roman"/>
        </w:rPr>
      </w:lvl>
    </w:lvlOverride>
    <w:lvlOverride w:ilvl="8">
      <w:lvl w:ilvl="8">
        <w:start w:val="1"/>
        <w:numFmt w:val="decimal"/>
        <w:lvlText w:val="%1.%2.%3.%4.%5.%6.%7.%8.%9."/>
        <w:lvlJc w:val="left"/>
        <w:rPr>
          <w:rFonts w:cs="Times New Roman"/>
        </w:rPr>
      </w:lvl>
    </w:lvlOverride>
  </w:num>
  <w:num w:numId="4">
    <w:abstractNumId w:val="20"/>
  </w:num>
  <w:num w:numId="5">
    <w:abstractNumId w:val="8"/>
  </w:num>
  <w:num w:numId="6">
    <w:abstractNumId w:val="18"/>
  </w:num>
  <w:num w:numId="7">
    <w:abstractNumId w:val="10"/>
  </w:num>
  <w:num w:numId="8">
    <w:abstractNumId w:val="41"/>
  </w:num>
  <w:num w:numId="9">
    <w:abstractNumId w:val="2"/>
  </w:num>
  <w:num w:numId="10">
    <w:abstractNumId w:val="33"/>
  </w:num>
  <w:num w:numId="11">
    <w:abstractNumId w:val="21"/>
  </w:num>
  <w:num w:numId="12">
    <w:abstractNumId w:val="12"/>
  </w:num>
  <w:num w:numId="13">
    <w:abstractNumId w:val="46"/>
  </w:num>
  <w:num w:numId="14">
    <w:abstractNumId w:val="31"/>
  </w:num>
  <w:num w:numId="15">
    <w:abstractNumId w:val="6"/>
  </w:num>
  <w:num w:numId="16">
    <w:abstractNumId w:val="40"/>
  </w:num>
  <w:num w:numId="17">
    <w:abstractNumId w:val="9"/>
  </w:num>
  <w:num w:numId="18">
    <w:abstractNumId w:val="14"/>
  </w:num>
  <w:num w:numId="19">
    <w:abstractNumId w:val="11"/>
  </w:num>
  <w:num w:numId="20">
    <w:abstractNumId w:val="26"/>
  </w:num>
  <w:num w:numId="21">
    <w:abstractNumId w:val="1"/>
  </w:num>
  <w:num w:numId="22">
    <w:abstractNumId w:val="45"/>
  </w:num>
  <w:num w:numId="23">
    <w:abstractNumId w:val="23"/>
  </w:num>
  <w:num w:numId="24">
    <w:abstractNumId w:val="24"/>
  </w:num>
  <w:num w:numId="25">
    <w:abstractNumId w:val="37"/>
  </w:num>
  <w:num w:numId="26">
    <w:abstractNumId w:val="5"/>
  </w:num>
  <w:num w:numId="27">
    <w:abstractNumId w:val="0"/>
  </w:num>
  <w:num w:numId="28">
    <w:abstractNumId w:val="34"/>
  </w:num>
  <w:num w:numId="29">
    <w:abstractNumId w:val="29"/>
  </w:num>
  <w:num w:numId="30">
    <w:abstractNumId w:val="30"/>
  </w:num>
  <w:num w:numId="31">
    <w:abstractNumId w:val="4"/>
  </w:num>
  <w:num w:numId="32">
    <w:abstractNumId w:val="43"/>
  </w:num>
  <w:num w:numId="33">
    <w:abstractNumId w:val="35"/>
  </w:num>
  <w:num w:numId="34">
    <w:abstractNumId w:val="3"/>
  </w:num>
  <w:num w:numId="35">
    <w:abstractNumId w:val="32"/>
  </w:num>
  <w:num w:numId="36">
    <w:abstractNumId w:val="44"/>
  </w:num>
  <w:num w:numId="37">
    <w:abstractNumId w:val="28"/>
  </w:num>
  <w:num w:numId="38">
    <w:abstractNumId w:val="42"/>
  </w:num>
  <w:num w:numId="39">
    <w:abstractNumId w:val="39"/>
  </w:num>
  <w:num w:numId="40">
    <w:abstractNumId w:val="15"/>
  </w:num>
  <w:num w:numId="41">
    <w:abstractNumId w:val="38"/>
  </w:num>
  <w:num w:numId="42">
    <w:abstractNumId w:val="16"/>
  </w:num>
  <w:num w:numId="43">
    <w:abstractNumId w:val="13"/>
  </w:num>
  <w:num w:numId="44">
    <w:abstractNumId w:val="47"/>
  </w:num>
  <w:num w:numId="45">
    <w:abstractNumId w:val="36"/>
  </w:num>
  <w:num w:numId="46">
    <w:abstractNumId w:val="25"/>
  </w:num>
  <w:num w:numId="47">
    <w:abstractNumId w:val="22"/>
  </w:num>
  <w:num w:numId="48">
    <w:abstractNumId w:val="27"/>
  </w:num>
  <w:num w:numId="49">
    <w:abstractNumId w:val="17"/>
  </w:num>
  <w:num w:numId="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rA0sDQyszA3MjRV0lEKTi0uzszPAymwqAUAlFLQxiwAAAA="/>
  </w:docVars>
  <w:rsids>
    <w:rsidRoot w:val="008E1263"/>
    <w:rsid w:val="00002220"/>
    <w:rsid w:val="00002DC7"/>
    <w:rsid w:val="00003E5C"/>
    <w:rsid w:val="0000449C"/>
    <w:rsid w:val="00006636"/>
    <w:rsid w:val="00012107"/>
    <w:rsid w:val="00012D4D"/>
    <w:rsid w:val="00014906"/>
    <w:rsid w:val="000168BE"/>
    <w:rsid w:val="00016E0D"/>
    <w:rsid w:val="00022625"/>
    <w:rsid w:val="00022CAF"/>
    <w:rsid w:val="0002570E"/>
    <w:rsid w:val="00025AEE"/>
    <w:rsid w:val="00027785"/>
    <w:rsid w:val="00036521"/>
    <w:rsid w:val="0004373B"/>
    <w:rsid w:val="000468F9"/>
    <w:rsid w:val="00050247"/>
    <w:rsid w:val="000505A0"/>
    <w:rsid w:val="00050A5B"/>
    <w:rsid w:val="000512B8"/>
    <w:rsid w:val="000532ED"/>
    <w:rsid w:val="000544ED"/>
    <w:rsid w:val="00055218"/>
    <w:rsid w:val="00055F73"/>
    <w:rsid w:val="0006167A"/>
    <w:rsid w:val="00062C52"/>
    <w:rsid w:val="0006492F"/>
    <w:rsid w:val="00067AAD"/>
    <w:rsid w:val="00067CE6"/>
    <w:rsid w:val="0007167D"/>
    <w:rsid w:val="00072ACB"/>
    <w:rsid w:val="0007425A"/>
    <w:rsid w:val="000750FC"/>
    <w:rsid w:val="00077703"/>
    <w:rsid w:val="000828C0"/>
    <w:rsid w:val="00083820"/>
    <w:rsid w:val="000861E4"/>
    <w:rsid w:val="00090E9C"/>
    <w:rsid w:val="00091A7E"/>
    <w:rsid w:val="000954DB"/>
    <w:rsid w:val="00095ED7"/>
    <w:rsid w:val="00097549"/>
    <w:rsid w:val="00097B99"/>
    <w:rsid w:val="000A2C39"/>
    <w:rsid w:val="000A3BFE"/>
    <w:rsid w:val="000A3DF9"/>
    <w:rsid w:val="000A46C3"/>
    <w:rsid w:val="000A48C3"/>
    <w:rsid w:val="000A781C"/>
    <w:rsid w:val="000A7BF5"/>
    <w:rsid w:val="000B26D3"/>
    <w:rsid w:val="000B2EAC"/>
    <w:rsid w:val="000B2F45"/>
    <w:rsid w:val="000B4DC0"/>
    <w:rsid w:val="000B4FED"/>
    <w:rsid w:val="000C1315"/>
    <w:rsid w:val="000C4396"/>
    <w:rsid w:val="000C7CF0"/>
    <w:rsid w:val="000D4E10"/>
    <w:rsid w:val="000D5663"/>
    <w:rsid w:val="000E14B0"/>
    <w:rsid w:val="000E69B7"/>
    <w:rsid w:val="000E72AF"/>
    <w:rsid w:val="000E76EB"/>
    <w:rsid w:val="000F2BEC"/>
    <w:rsid w:val="000F4010"/>
    <w:rsid w:val="000F5753"/>
    <w:rsid w:val="000F7D04"/>
    <w:rsid w:val="00100F59"/>
    <w:rsid w:val="001046C1"/>
    <w:rsid w:val="00105859"/>
    <w:rsid w:val="00111249"/>
    <w:rsid w:val="00111CE8"/>
    <w:rsid w:val="00114D86"/>
    <w:rsid w:val="001161DB"/>
    <w:rsid w:val="00117032"/>
    <w:rsid w:val="00117A73"/>
    <w:rsid w:val="00117D6E"/>
    <w:rsid w:val="00120A76"/>
    <w:rsid w:val="00120C6F"/>
    <w:rsid w:val="0012188C"/>
    <w:rsid w:val="00124BA9"/>
    <w:rsid w:val="00127A90"/>
    <w:rsid w:val="00130055"/>
    <w:rsid w:val="00130394"/>
    <w:rsid w:val="00131F2B"/>
    <w:rsid w:val="001429EC"/>
    <w:rsid w:val="001612B0"/>
    <w:rsid w:val="0016320D"/>
    <w:rsid w:val="00163BEE"/>
    <w:rsid w:val="00174599"/>
    <w:rsid w:val="00180391"/>
    <w:rsid w:val="0018503A"/>
    <w:rsid w:val="00186C13"/>
    <w:rsid w:val="001906BD"/>
    <w:rsid w:val="00190A0E"/>
    <w:rsid w:val="0019131C"/>
    <w:rsid w:val="00196372"/>
    <w:rsid w:val="00196803"/>
    <w:rsid w:val="001978E8"/>
    <w:rsid w:val="001A049F"/>
    <w:rsid w:val="001A1AE6"/>
    <w:rsid w:val="001A43B1"/>
    <w:rsid w:val="001A4476"/>
    <w:rsid w:val="001A6C71"/>
    <w:rsid w:val="001B3E46"/>
    <w:rsid w:val="001B45C8"/>
    <w:rsid w:val="001B679A"/>
    <w:rsid w:val="001B6F0D"/>
    <w:rsid w:val="001C1472"/>
    <w:rsid w:val="001C2BF6"/>
    <w:rsid w:val="001C4FEF"/>
    <w:rsid w:val="001C5A1D"/>
    <w:rsid w:val="001C608A"/>
    <w:rsid w:val="001C7A8D"/>
    <w:rsid w:val="001D4394"/>
    <w:rsid w:val="001E05F9"/>
    <w:rsid w:val="001E1CE7"/>
    <w:rsid w:val="001E2C51"/>
    <w:rsid w:val="001F0835"/>
    <w:rsid w:val="001F36C3"/>
    <w:rsid w:val="001F3A46"/>
    <w:rsid w:val="001F6091"/>
    <w:rsid w:val="00200A1F"/>
    <w:rsid w:val="00202DD4"/>
    <w:rsid w:val="00202E20"/>
    <w:rsid w:val="00203D43"/>
    <w:rsid w:val="00205BE0"/>
    <w:rsid w:val="00206FB8"/>
    <w:rsid w:val="00211DA4"/>
    <w:rsid w:val="00214F92"/>
    <w:rsid w:val="00215BB9"/>
    <w:rsid w:val="0021632A"/>
    <w:rsid w:val="00221A4C"/>
    <w:rsid w:val="00221C4D"/>
    <w:rsid w:val="002272CC"/>
    <w:rsid w:val="002315B3"/>
    <w:rsid w:val="00231E39"/>
    <w:rsid w:val="00232735"/>
    <w:rsid w:val="002331FD"/>
    <w:rsid w:val="002364A3"/>
    <w:rsid w:val="00241C4C"/>
    <w:rsid w:val="002426D5"/>
    <w:rsid w:val="002458C3"/>
    <w:rsid w:val="00247EAF"/>
    <w:rsid w:val="0025205D"/>
    <w:rsid w:val="00252787"/>
    <w:rsid w:val="00254092"/>
    <w:rsid w:val="00254127"/>
    <w:rsid w:val="00257019"/>
    <w:rsid w:val="002611AD"/>
    <w:rsid w:val="0027095D"/>
    <w:rsid w:val="0027198C"/>
    <w:rsid w:val="002720B9"/>
    <w:rsid w:val="0027384D"/>
    <w:rsid w:val="00277314"/>
    <w:rsid w:val="002801D3"/>
    <w:rsid w:val="00283DE4"/>
    <w:rsid w:val="00286002"/>
    <w:rsid w:val="002919E0"/>
    <w:rsid w:val="00291A3E"/>
    <w:rsid w:val="00297801"/>
    <w:rsid w:val="002A0828"/>
    <w:rsid w:val="002A0A57"/>
    <w:rsid w:val="002A199B"/>
    <w:rsid w:val="002A4164"/>
    <w:rsid w:val="002B5107"/>
    <w:rsid w:val="002B6F9C"/>
    <w:rsid w:val="002C0B3F"/>
    <w:rsid w:val="002C13DF"/>
    <w:rsid w:val="002C1ABC"/>
    <w:rsid w:val="002C2D8B"/>
    <w:rsid w:val="002C5952"/>
    <w:rsid w:val="002C674B"/>
    <w:rsid w:val="002D0F5E"/>
    <w:rsid w:val="002D104C"/>
    <w:rsid w:val="002D10AF"/>
    <w:rsid w:val="002D131C"/>
    <w:rsid w:val="002D2F90"/>
    <w:rsid w:val="002D3EE6"/>
    <w:rsid w:val="002D4089"/>
    <w:rsid w:val="002D42BE"/>
    <w:rsid w:val="002D4389"/>
    <w:rsid w:val="002D4514"/>
    <w:rsid w:val="002E0C5E"/>
    <w:rsid w:val="002E1E5F"/>
    <w:rsid w:val="002E22D0"/>
    <w:rsid w:val="002E2C7F"/>
    <w:rsid w:val="002E4D90"/>
    <w:rsid w:val="002E5EAA"/>
    <w:rsid w:val="002E6874"/>
    <w:rsid w:val="002F28B7"/>
    <w:rsid w:val="002F350C"/>
    <w:rsid w:val="002F6651"/>
    <w:rsid w:val="002F7964"/>
    <w:rsid w:val="00300130"/>
    <w:rsid w:val="00301CC2"/>
    <w:rsid w:val="003030B3"/>
    <w:rsid w:val="00303915"/>
    <w:rsid w:val="00305728"/>
    <w:rsid w:val="0030668A"/>
    <w:rsid w:val="0030707A"/>
    <w:rsid w:val="00311D07"/>
    <w:rsid w:val="00312FBA"/>
    <w:rsid w:val="00313C23"/>
    <w:rsid w:val="00313CC3"/>
    <w:rsid w:val="003201C2"/>
    <w:rsid w:val="003217B0"/>
    <w:rsid w:val="00322873"/>
    <w:rsid w:val="00323074"/>
    <w:rsid w:val="00327245"/>
    <w:rsid w:val="00327516"/>
    <w:rsid w:val="003302BC"/>
    <w:rsid w:val="003315D2"/>
    <w:rsid w:val="00336D4C"/>
    <w:rsid w:val="003375B9"/>
    <w:rsid w:val="003418ED"/>
    <w:rsid w:val="00344DA7"/>
    <w:rsid w:val="003456D8"/>
    <w:rsid w:val="003473D7"/>
    <w:rsid w:val="003474DC"/>
    <w:rsid w:val="00351413"/>
    <w:rsid w:val="00351B34"/>
    <w:rsid w:val="003544B5"/>
    <w:rsid w:val="00356E6D"/>
    <w:rsid w:val="00357A22"/>
    <w:rsid w:val="00360A46"/>
    <w:rsid w:val="0036150C"/>
    <w:rsid w:val="003615E3"/>
    <w:rsid w:val="00362D45"/>
    <w:rsid w:val="00363CD5"/>
    <w:rsid w:val="00363FE1"/>
    <w:rsid w:val="0036602B"/>
    <w:rsid w:val="00370E7C"/>
    <w:rsid w:val="003736B0"/>
    <w:rsid w:val="003831C8"/>
    <w:rsid w:val="00386684"/>
    <w:rsid w:val="00397246"/>
    <w:rsid w:val="003A04AE"/>
    <w:rsid w:val="003A694C"/>
    <w:rsid w:val="003B0302"/>
    <w:rsid w:val="003B26BD"/>
    <w:rsid w:val="003B409B"/>
    <w:rsid w:val="003B472E"/>
    <w:rsid w:val="003B71AE"/>
    <w:rsid w:val="003B7988"/>
    <w:rsid w:val="003C3D36"/>
    <w:rsid w:val="003C3EEB"/>
    <w:rsid w:val="003D115B"/>
    <w:rsid w:val="003D153E"/>
    <w:rsid w:val="003D17BF"/>
    <w:rsid w:val="003D1DCB"/>
    <w:rsid w:val="003D204A"/>
    <w:rsid w:val="003D2D75"/>
    <w:rsid w:val="003D58C6"/>
    <w:rsid w:val="003D5FA9"/>
    <w:rsid w:val="003D6694"/>
    <w:rsid w:val="003E068D"/>
    <w:rsid w:val="003E06B9"/>
    <w:rsid w:val="003E2B44"/>
    <w:rsid w:val="003E3045"/>
    <w:rsid w:val="003E5F28"/>
    <w:rsid w:val="003E7BD3"/>
    <w:rsid w:val="003F1774"/>
    <w:rsid w:val="003F17E5"/>
    <w:rsid w:val="003F1F3A"/>
    <w:rsid w:val="003F2511"/>
    <w:rsid w:val="003F4E99"/>
    <w:rsid w:val="003F5BBF"/>
    <w:rsid w:val="004003DA"/>
    <w:rsid w:val="004010E8"/>
    <w:rsid w:val="00412D11"/>
    <w:rsid w:val="004154FC"/>
    <w:rsid w:val="00415967"/>
    <w:rsid w:val="00417D2F"/>
    <w:rsid w:val="00423D14"/>
    <w:rsid w:val="004258E6"/>
    <w:rsid w:val="0043049B"/>
    <w:rsid w:val="00430B0D"/>
    <w:rsid w:val="00433B40"/>
    <w:rsid w:val="00433E45"/>
    <w:rsid w:val="004343B8"/>
    <w:rsid w:val="0043547A"/>
    <w:rsid w:val="00436D09"/>
    <w:rsid w:val="00444BEA"/>
    <w:rsid w:val="00444ED9"/>
    <w:rsid w:val="00446F8E"/>
    <w:rsid w:val="00447715"/>
    <w:rsid w:val="00452AF4"/>
    <w:rsid w:val="004538BD"/>
    <w:rsid w:val="00455C97"/>
    <w:rsid w:val="004579BC"/>
    <w:rsid w:val="00462F81"/>
    <w:rsid w:val="00466DE3"/>
    <w:rsid w:val="0047188D"/>
    <w:rsid w:val="00473618"/>
    <w:rsid w:val="00474FF9"/>
    <w:rsid w:val="00475A5F"/>
    <w:rsid w:val="00476022"/>
    <w:rsid w:val="004761A2"/>
    <w:rsid w:val="00477A36"/>
    <w:rsid w:val="004811CE"/>
    <w:rsid w:val="00483FC9"/>
    <w:rsid w:val="0048435A"/>
    <w:rsid w:val="00484506"/>
    <w:rsid w:val="004863EC"/>
    <w:rsid w:val="00487623"/>
    <w:rsid w:val="00487DB4"/>
    <w:rsid w:val="004933B1"/>
    <w:rsid w:val="00496B87"/>
    <w:rsid w:val="004971AA"/>
    <w:rsid w:val="004A021D"/>
    <w:rsid w:val="004A0FB4"/>
    <w:rsid w:val="004A2476"/>
    <w:rsid w:val="004A5BBF"/>
    <w:rsid w:val="004A5FC5"/>
    <w:rsid w:val="004A6D6C"/>
    <w:rsid w:val="004B06BC"/>
    <w:rsid w:val="004B1046"/>
    <w:rsid w:val="004B4669"/>
    <w:rsid w:val="004B5C32"/>
    <w:rsid w:val="004B7743"/>
    <w:rsid w:val="004C0878"/>
    <w:rsid w:val="004C1F5B"/>
    <w:rsid w:val="004C2260"/>
    <w:rsid w:val="004C2877"/>
    <w:rsid w:val="004C6EBC"/>
    <w:rsid w:val="004C72F0"/>
    <w:rsid w:val="004D07AD"/>
    <w:rsid w:val="004D0E7B"/>
    <w:rsid w:val="004D23AD"/>
    <w:rsid w:val="004D2586"/>
    <w:rsid w:val="004D49F2"/>
    <w:rsid w:val="004D76C2"/>
    <w:rsid w:val="004E06FD"/>
    <w:rsid w:val="004E1C6D"/>
    <w:rsid w:val="004E4288"/>
    <w:rsid w:val="004E5B56"/>
    <w:rsid w:val="004F101D"/>
    <w:rsid w:val="004F138D"/>
    <w:rsid w:val="004F3CAE"/>
    <w:rsid w:val="004F6D3C"/>
    <w:rsid w:val="004F7E41"/>
    <w:rsid w:val="005041E4"/>
    <w:rsid w:val="005049ED"/>
    <w:rsid w:val="005076AB"/>
    <w:rsid w:val="005135F5"/>
    <w:rsid w:val="00513DB8"/>
    <w:rsid w:val="00514DF5"/>
    <w:rsid w:val="00515C1C"/>
    <w:rsid w:val="00520180"/>
    <w:rsid w:val="00520B45"/>
    <w:rsid w:val="00520F6B"/>
    <w:rsid w:val="00525A85"/>
    <w:rsid w:val="005267C7"/>
    <w:rsid w:val="00526EE5"/>
    <w:rsid w:val="005316D3"/>
    <w:rsid w:val="005365DF"/>
    <w:rsid w:val="005404A2"/>
    <w:rsid w:val="00545AD0"/>
    <w:rsid w:val="00547FED"/>
    <w:rsid w:val="00550FB7"/>
    <w:rsid w:val="005759D0"/>
    <w:rsid w:val="00580FEC"/>
    <w:rsid w:val="00585A12"/>
    <w:rsid w:val="00590EE8"/>
    <w:rsid w:val="0059149B"/>
    <w:rsid w:val="00592695"/>
    <w:rsid w:val="00592848"/>
    <w:rsid w:val="005953A7"/>
    <w:rsid w:val="00597378"/>
    <w:rsid w:val="005A211A"/>
    <w:rsid w:val="005A2E0F"/>
    <w:rsid w:val="005A4599"/>
    <w:rsid w:val="005A76A2"/>
    <w:rsid w:val="005A7AEE"/>
    <w:rsid w:val="005B31C3"/>
    <w:rsid w:val="005B3371"/>
    <w:rsid w:val="005B37D2"/>
    <w:rsid w:val="005B3AA0"/>
    <w:rsid w:val="005B4F22"/>
    <w:rsid w:val="005B5359"/>
    <w:rsid w:val="005B5742"/>
    <w:rsid w:val="005C0DD7"/>
    <w:rsid w:val="005C0E30"/>
    <w:rsid w:val="005C3AB3"/>
    <w:rsid w:val="005C48AD"/>
    <w:rsid w:val="005C4AE7"/>
    <w:rsid w:val="005C5E5D"/>
    <w:rsid w:val="005C6FD8"/>
    <w:rsid w:val="005D1734"/>
    <w:rsid w:val="005D2EF6"/>
    <w:rsid w:val="005D2F02"/>
    <w:rsid w:val="005D4770"/>
    <w:rsid w:val="005D512D"/>
    <w:rsid w:val="005D540A"/>
    <w:rsid w:val="005E05D8"/>
    <w:rsid w:val="005E16C8"/>
    <w:rsid w:val="005E29C9"/>
    <w:rsid w:val="005E32AD"/>
    <w:rsid w:val="005E6CC9"/>
    <w:rsid w:val="005F081D"/>
    <w:rsid w:val="005F0EEC"/>
    <w:rsid w:val="005F2431"/>
    <w:rsid w:val="005F4588"/>
    <w:rsid w:val="005F4A27"/>
    <w:rsid w:val="00602267"/>
    <w:rsid w:val="00603332"/>
    <w:rsid w:val="00603A12"/>
    <w:rsid w:val="00603BE9"/>
    <w:rsid w:val="006139C8"/>
    <w:rsid w:val="00614054"/>
    <w:rsid w:val="00615B4C"/>
    <w:rsid w:val="0061655C"/>
    <w:rsid w:val="00620015"/>
    <w:rsid w:val="0062066D"/>
    <w:rsid w:val="00620B47"/>
    <w:rsid w:val="00623FFB"/>
    <w:rsid w:val="006255C5"/>
    <w:rsid w:val="006312E3"/>
    <w:rsid w:val="0063280E"/>
    <w:rsid w:val="00635AC9"/>
    <w:rsid w:val="0063736A"/>
    <w:rsid w:val="00642673"/>
    <w:rsid w:val="0065228F"/>
    <w:rsid w:val="0065473C"/>
    <w:rsid w:val="00661516"/>
    <w:rsid w:val="00662555"/>
    <w:rsid w:val="00662727"/>
    <w:rsid w:val="00665D14"/>
    <w:rsid w:val="00667074"/>
    <w:rsid w:val="00670982"/>
    <w:rsid w:val="0067282E"/>
    <w:rsid w:val="00674C0A"/>
    <w:rsid w:val="006751C8"/>
    <w:rsid w:val="00675A42"/>
    <w:rsid w:val="00677471"/>
    <w:rsid w:val="00687F6C"/>
    <w:rsid w:val="00691877"/>
    <w:rsid w:val="00692B6D"/>
    <w:rsid w:val="00692E86"/>
    <w:rsid w:val="006977B2"/>
    <w:rsid w:val="006A77BA"/>
    <w:rsid w:val="006B01AF"/>
    <w:rsid w:val="006B373E"/>
    <w:rsid w:val="006B384C"/>
    <w:rsid w:val="006B3AE2"/>
    <w:rsid w:val="006B71E2"/>
    <w:rsid w:val="006C26AD"/>
    <w:rsid w:val="006C34B9"/>
    <w:rsid w:val="006C3B88"/>
    <w:rsid w:val="006C44B4"/>
    <w:rsid w:val="006C4891"/>
    <w:rsid w:val="006D5BFA"/>
    <w:rsid w:val="006E0B7D"/>
    <w:rsid w:val="006E1557"/>
    <w:rsid w:val="006E1579"/>
    <w:rsid w:val="006E1AB8"/>
    <w:rsid w:val="006E47D5"/>
    <w:rsid w:val="006F17ED"/>
    <w:rsid w:val="006F3D0D"/>
    <w:rsid w:val="006F48AE"/>
    <w:rsid w:val="0070560A"/>
    <w:rsid w:val="00705C6A"/>
    <w:rsid w:val="007063B0"/>
    <w:rsid w:val="0070686E"/>
    <w:rsid w:val="0070693E"/>
    <w:rsid w:val="0071219F"/>
    <w:rsid w:val="00713257"/>
    <w:rsid w:val="00714D5B"/>
    <w:rsid w:val="007161EF"/>
    <w:rsid w:val="00716408"/>
    <w:rsid w:val="00724E86"/>
    <w:rsid w:val="00725F03"/>
    <w:rsid w:val="00726242"/>
    <w:rsid w:val="00730773"/>
    <w:rsid w:val="00731CCB"/>
    <w:rsid w:val="007324B0"/>
    <w:rsid w:val="00734939"/>
    <w:rsid w:val="007370E0"/>
    <w:rsid w:val="0074263A"/>
    <w:rsid w:val="00742700"/>
    <w:rsid w:val="00743C96"/>
    <w:rsid w:val="00747D99"/>
    <w:rsid w:val="00750FF1"/>
    <w:rsid w:val="00751D25"/>
    <w:rsid w:val="0075314C"/>
    <w:rsid w:val="007544FC"/>
    <w:rsid w:val="00754B3A"/>
    <w:rsid w:val="00755705"/>
    <w:rsid w:val="00756812"/>
    <w:rsid w:val="00760DFA"/>
    <w:rsid w:val="00761E37"/>
    <w:rsid w:val="007620F1"/>
    <w:rsid w:val="0077092F"/>
    <w:rsid w:val="0078268B"/>
    <w:rsid w:val="00783003"/>
    <w:rsid w:val="007846BA"/>
    <w:rsid w:val="00787E17"/>
    <w:rsid w:val="00792341"/>
    <w:rsid w:val="00794052"/>
    <w:rsid w:val="00795847"/>
    <w:rsid w:val="00795967"/>
    <w:rsid w:val="00796000"/>
    <w:rsid w:val="007A749F"/>
    <w:rsid w:val="007A7A48"/>
    <w:rsid w:val="007B01B7"/>
    <w:rsid w:val="007B4F55"/>
    <w:rsid w:val="007C46BA"/>
    <w:rsid w:val="007C5202"/>
    <w:rsid w:val="007C60B4"/>
    <w:rsid w:val="007C6B46"/>
    <w:rsid w:val="007D39DA"/>
    <w:rsid w:val="007E1E9F"/>
    <w:rsid w:val="007E3460"/>
    <w:rsid w:val="007F1921"/>
    <w:rsid w:val="007F3868"/>
    <w:rsid w:val="007F56BB"/>
    <w:rsid w:val="007F59F1"/>
    <w:rsid w:val="007F7F30"/>
    <w:rsid w:val="0081068B"/>
    <w:rsid w:val="00810926"/>
    <w:rsid w:val="008146F3"/>
    <w:rsid w:val="0081530C"/>
    <w:rsid w:val="00822D42"/>
    <w:rsid w:val="00826B04"/>
    <w:rsid w:val="0083350D"/>
    <w:rsid w:val="00834642"/>
    <w:rsid w:val="008363E0"/>
    <w:rsid w:val="00836DE4"/>
    <w:rsid w:val="00836F56"/>
    <w:rsid w:val="00837CE9"/>
    <w:rsid w:val="00840AF8"/>
    <w:rsid w:val="00841379"/>
    <w:rsid w:val="00844872"/>
    <w:rsid w:val="00854DC6"/>
    <w:rsid w:val="008572A4"/>
    <w:rsid w:val="00861D2D"/>
    <w:rsid w:val="00867CE8"/>
    <w:rsid w:val="0087031A"/>
    <w:rsid w:val="0087456E"/>
    <w:rsid w:val="008753DE"/>
    <w:rsid w:val="008754D8"/>
    <w:rsid w:val="008774EA"/>
    <w:rsid w:val="00884B17"/>
    <w:rsid w:val="00884FF4"/>
    <w:rsid w:val="008853D6"/>
    <w:rsid w:val="00893434"/>
    <w:rsid w:val="008946E7"/>
    <w:rsid w:val="00894B76"/>
    <w:rsid w:val="00894EE8"/>
    <w:rsid w:val="008976A0"/>
    <w:rsid w:val="008A409C"/>
    <w:rsid w:val="008A490B"/>
    <w:rsid w:val="008A621F"/>
    <w:rsid w:val="008A6B0A"/>
    <w:rsid w:val="008B5468"/>
    <w:rsid w:val="008B6469"/>
    <w:rsid w:val="008B6B09"/>
    <w:rsid w:val="008B7029"/>
    <w:rsid w:val="008B79C1"/>
    <w:rsid w:val="008C27F0"/>
    <w:rsid w:val="008C373B"/>
    <w:rsid w:val="008C58D4"/>
    <w:rsid w:val="008C692D"/>
    <w:rsid w:val="008C69DA"/>
    <w:rsid w:val="008D26A4"/>
    <w:rsid w:val="008D3051"/>
    <w:rsid w:val="008D314C"/>
    <w:rsid w:val="008E076F"/>
    <w:rsid w:val="008E09BE"/>
    <w:rsid w:val="008E110A"/>
    <w:rsid w:val="008E1263"/>
    <w:rsid w:val="008E2847"/>
    <w:rsid w:val="008E3B43"/>
    <w:rsid w:val="008F0EBA"/>
    <w:rsid w:val="008F2F2A"/>
    <w:rsid w:val="008F41F9"/>
    <w:rsid w:val="008F7CE3"/>
    <w:rsid w:val="008F7E85"/>
    <w:rsid w:val="009069B7"/>
    <w:rsid w:val="009076A3"/>
    <w:rsid w:val="00907FBE"/>
    <w:rsid w:val="00910C74"/>
    <w:rsid w:val="00911990"/>
    <w:rsid w:val="00920A3F"/>
    <w:rsid w:val="0092154F"/>
    <w:rsid w:val="009218E2"/>
    <w:rsid w:val="00922EE1"/>
    <w:rsid w:val="00926D8B"/>
    <w:rsid w:val="009312AA"/>
    <w:rsid w:val="0093465C"/>
    <w:rsid w:val="0093548B"/>
    <w:rsid w:val="00937464"/>
    <w:rsid w:val="00937D9D"/>
    <w:rsid w:val="00940B23"/>
    <w:rsid w:val="00941C10"/>
    <w:rsid w:val="0094225D"/>
    <w:rsid w:val="00944847"/>
    <w:rsid w:val="00951FE5"/>
    <w:rsid w:val="00952982"/>
    <w:rsid w:val="00953A6F"/>
    <w:rsid w:val="00957C50"/>
    <w:rsid w:val="00957EE4"/>
    <w:rsid w:val="009600AE"/>
    <w:rsid w:val="009618A9"/>
    <w:rsid w:val="009623E8"/>
    <w:rsid w:val="0096266D"/>
    <w:rsid w:val="00963421"/>
    <w:rsid w:val="0096428F"/>
    <w:rsid w:val="00964FA6"/>
    <w:rsid w:val="00966199"/>
    <w:rsid w:val="009669E5"/>
    <w:rsid w:val="00970E48"/>
    <w:rsid w:val="00973555"/>
    <w:rsid w:val="009751B5"/>
    <w:rsid w:val="009764E8"/>
    <w:rsid w:val="0098060B"/>
    <w:rsid w:val="00981D02"/>
    <w:rsid w:val="00983C05"/>
    <w:rsid w:val="0098545C"/>
    <w:rsid w:val="009871B0"/>
    <w:rsid w:val="009925F9"/>
    <w:rsid w:val="009928AD"/>
    <w:rsid w:val="0099787C"/>
    <w:rsid w:val="009A182E"/>
    <w:rsid w:val="009A40B1"/>
    <w:rsid w:val="009A6261"/>
    <w:rsid w:val="009A7B73"/>
    <w:rsid w:val="009B06E1"/>
    <w:rsid w:val="009B1D13"/>
    <w:rsid w:val="009B24C7"/>
    <w:rsid w:val="009B2DD7"/>
    <w:rsid w:val="009B6C52"/>
    <w:rsid w:val="009C07C9"/>
    <w:rsid w:val="009C52E0"/>
    <w:rsid w:val="009C64DE"/>
    <w:rsid w:val="009D0EB5"/>
    <w:rsid w:val="009D4F34"/>
    <w:rsid w:val="009D6497"/>
    <w:rsid w:val="009D7928"/>
    <w:rsid w:val="009E4CC0"/>
    <w:rsid w:val="009E5492"/>
    <w:rsid w:val="009E639C"/>
    <w:rsid w:val="009F0736"/>
    <w:rsid w:val="00A0248B"/>
    <w:rsid w:val="00A02822"/>
    <w:rsid w:val="00A04870"/>
    <w:rsid w:val="00A13338"/>
    <w:rsid w:val="00A14178"/>
    <w:rsid w:val="00A1650D"/>
    <w:rsid w:val="00A17CA2"/>
    <w:rsid w:val="00A2234A"/>
    <w:rsid w:val="00A22B3B"/>
    <w:rsid w:val="00A25300"/>
    <w:rsid w:val="00A26AE4"/>
    <w:rsid w:val="00A35FAB"/>
    <w:rsid w:val="00A36F31"/>
    <w:rsid w:val="00A36FFD"/>
    <w:rsid w:val="00A413BD"/>
    <w:rsid w:val="00A454D4"/>
    <w:rsid w:val="00A4551E"/>
    <w:rsid w:val="00A51664"/>
    <w:rsid w:val="00A549C9"/>
    <w:rsid w:val="00A56316"/>
    <w:rsid w:val="00A606E5"/>
    <w:rsid w:val="00A61CA2"/>
    <w:rsid w:val="00A64097"/>
    <w:rsid w:val="00A65E1F"/>
    <w:rsid w:val="00A66328"/>
    <w:rsid w:val="00A66583"/>
    <w:rsid w:val="00A66642"/>
    <w:rsid w:val="00A6734A"/>
    <w:rsid w:val="00A67C18"/>
    <w:rsid w:val="00A67D3B"/>
    <w:rsid w:val="00A70595"/>
    <w:rsid w:val="00A70E9B"/>
    <w:rsid w:val="00A7419B"/>
    <w:rsid w:val="00A74F17"/>
    <w:rsid w:val="00A761ED"/>
    <w:rsid w:val="00A8036A"/>
    <w:rsid w:val="00A81A9C"/>
    <w:rsid w:val="00A85ED1"/>
    <w:rsid w:val="00A86AB6"/>
    <w:rsid w:val="00A94982"/>
    <w:rsid w:val="00A9537F"/>
    <w:rsid w:val="00AA2D76"/>
    <w:rsid w:val="00AA545A"/>
    <w:rsid w:val="00AB0AA9"/>
    <w:rsid w:val="00AB1DBB"/>
    <w:rsid w:val="00AB2C43"/>
    <w:rsid w:val="00AB4BED"/>
    <w:rsid w:val="00AC12F8"/>
    <w:rsid w:val="00AC2186"/>
    <w:rsid w:val="00AC2347"/>
    <w:rsid w:val="00AC3684"/>
    <w:rsid w:val="00AC47E0"/>
    <w:rsid w:val="00AC6966"/>
    <w:rsid w:val="00AD039C"/>
    <w:rsid w:val="00AD134C"/>
    <w:rsid w:val="00AD1799"/>
    <w:rsid w:val="00AD2BE6"/>
    <w:rsid w:val="00AD4403"/>
    <w:rsid w:val="00AD6F0C"/>
    <w:rsid w:val="00AD7382"/>
    <w:rsid w:val="00AE07CB"/>
    <w:rsid w:val="00AE17FC"/>
    <w:rsid w:val="00AE187E"/>
    <w:rsid w:val="00AE1B56"/>
    <w:rsid w:val="00AE1C46"/>
    <w:rsid w:val="00AE4C44"/>
    <w:rsid w:val="00AE4EDA"/>
    <w:rsid w:val="00AE6E83"/>
    <w:rsid w:val="00AF078E"/>
    <w:rsid w:val="00AF171F"/>
    <w:rsid w:val="00AF3ADE"/>
    <w:rsid w:val="00AF5361"/>
    <w:rsid w:val="00AF58DD"/>
    <w:rsid w:val="00AF7456"/>
    <w:rsid w:val="00B00A9E"/>
    <w:rsid w:val="00B00FF7"/>
    <w:rsid w:val="00B01709"/>
    <w:rsid w:val="00B018A6"/>
    <w:rsid w:val="00B04EC2"/>
    <w:rsid w:val="00B05F9C"/>
    <w:rsid w:val="00B0642C"/>
    <w:rsid w:val="00B07923"/>
    <w:rsid w:val="00B101ED"/>
    <w:rsid w:val="00B1050D"/>
    <w:rsid w:val="00B1435E"/>
    <w:rsid w:val="00B20B47"/>
    <w:rsid w:val="00B23B03"/>
    <w:rsid w:val="00B2595C"/>
    <w:rsid w:val="00B26435"/>
    <w:rsid w:val="00B35936"/>
    <w:rsid w:val="00B3768D"/>
    <w:rsid w:val="00B408D4"/>
    <w:rsid w:val="00B4505F"/>
    <w:rsid w:val="00B45CB4"/>
    <w:rsid w:val="00B4658A"/>
    <w:rsid w:val="00B47944"/>
    <w:rsid w:val="00B54199"/>
    <w:rsid w:val="00B55912"/>
    <w:rsid w:val="00B602C8"/>
    <w:rsid w:val="00B63AD4"/>
    <w:rsid w:val="00B63BE6"/>
    <w:rsid w:val="00B656E3"/>
    <w:rsid w:val="00B665BA"/>
    <w:rsid w:val="00B67323"/>
    <w:rsid w:val="00B72150"/>
    <w:rsid w:val="00B75DC3"/>
    <w:rsid w:val="00B7761F"/>
    <w:rsid w:val="00B8014C"/>
    <w:rsid w:val="00B82419"/>
    <w:rsid w:val="00B82B20"/>
    <w:rsid w:val="00B830DB"/>
    <w:rsid w:val="00B84A05"/>
    <w:rsid w:val="00B84DE4"/>
    <w:rsid w:val="00B861BE"/>
    <w:rsid w:val="00B9012F"/>
    <w:rsid w:val="00B935E4"/>
    <w:rsid w:val="00B93E15"/>
    <w:rsid w:val="00B9441C"/>
    <w:rsid w:val="00BA02E2"/>
    <w:rsid w:val="00BA1423"/>
    <w:rsid w:val="00BA2B7F"/>
    <w:rsid w:val="00BA362E"/>
    <w:rsid w:val="00BA52A4"/>
    <w:rsid w:val="00BA723C"/>
    <w:rsid w:val="00BB05BC"/>
    <w:rsid w:val="00BB094B"/>
    <w:rsid w:val="00BB1BE9"/>
    <w:rsid w:val="00BB53F5"/>
    <w:rsid w:val="00BC3A1D"/>
    <w:rsid w:val="00BC6EF4"/>
    <w:rsid w:val="00BC72BD"/>
    <w:rsid w:val="00BD332C"/>
    <w:rsid w:val="00BE0CA7"/>
    <w:rsid w:val="00BE13C1"/>
    <w:rsid w:val="00BE17FF"/>
    <w:rsid w:val="00BE2CAB"/>
    <w:rsid w:val="00BE3051"/>
    <w:rsid w:val="00BE33D3"/>
    <w:rsid w:val="00BE60E8"/>
    <w:rsid w:val="00BF04ED"/>
    <w:rsid w:val="00BF3232"/>
    <w:rsid w:val="00BF6774"/>
    <w:rsid w:val="00C00D6A"/>
    <w:rsid w:val="00C01760"/>
    <w:rsid w:val="00C14737"/>
    <w:rsid w:val="00C159C4"/>
    <w:rsid w:val="00C2091A"/>
    <w:rsid w:val="00C22D49"/>
    <w:rsid w:val="00C236BA"/>
    <w:rsid w:val="00C23763"/>
    <w:rsid w:val="00C2559F"/>
    <w:rsid w:val="00C265B8"/>
    <w:rsid w:val="00C32151"/>
    <w:rsid w:val="00C36D7A"/>
    <w:rsid w:val="00C37E6D"/>
    <w:rsid w:val="00C46C85"/>
    <w:rsid w:val="00C46E2E"/>
    <w:rsid w:val="00C46F0B"/>
    <w:rsid w:val="00C47660"/>
    <w:rsid w:val="00C47BEB"/>
    <w:rsid w:val="00C514EF"/>
    <w:rsid w:val="00C54E76"/>
    <w:rsid w:val="00C55C73"/>
    <w:rsid w:val="00C55D25"/>
    <w:rsid w:val="00C55D37"/>
    <w:rsid w:val="00C60830"/>
    <w:rsid w:val="00C608BE"/>
    <w:rsid w:val="00C7103A"/>
    <w:rsid w:val="00C71740"/>
    <w:rsid w:val="00C71E30"/>
    <w:rsid w:val="00C736D5"/>
    <w:rsid w:val="00C77121"/>
    <w:rsid w:val="00C774DB"/>
    <w:rsid w:val="00C77542"/>
    <w:rsid w:val="00C81498"/>
    <w:rsid w:val="00C825FD"/>
    <w:rsid w:val="00C85C58"/>
    <w:rsid w:val="00C871C2"/>
    <w:rsid w:val="00C87F97"/>
    <w:rsid w:val="00C91385"/>
    <w:rsid w:val="00C92D60"/>
    <w:rsid w:val="00CA447C"/>
    <w:rsid w:val="00CA4A98"/>
    <w:rsid w:val="00CB39BE"/>
    <w:rsid w:val="00CB483E"/>
    <w:rsid w:val="00CB673D"/>
    <w:rsid w:val="00CB6DA6"/>
    <w:rsid w:val="00CC1136"/>
    <w:rsid w:val="00CC18E8"/>
    <w:rsid w:val="00CC4CDC"/>
    <w:rsid w:val="00CD1180"/>
    <w:rsid w:val="00CD2472"/>
    <w:rsid w:val="00CD2475"/>
    <w:rsid w:val="00CD35A6"/>
    <w:rsid w:val="00CD3B08"/>
    <w:rsid w:val="00CD4C25"/>
    <w:rsid w:val="00CD5E3A"/>
    <w:rsid w:val="00CE0B60"/>
    <w:rsid w:val="00CE0DAA"/>
    <w:rsid w:val="00CE7338"/>
    <w:rsid w:val="00CE78DD"/>
    <w:rsid w:val="00CE7910"/>
    <w:rsid w:val="00CF0DC8"/>
    <w:rsid w:val="00CF120F"/>
    <w:rsid w:val="00CF2D0B"/>
    <w:rsid w:val="00CF4DE7"/>
    <w:rsid w:val="00CF64C5"/>
    <w:rsid w:val="00CF7685"/>
    <w:rsid w:val="00D00368"/>
    <w:rsid w:val="00D01284"/>
    <w:rsid w:val="00D0169E"/>
    <w:rsid w:val="00D06688"/>
    <w:rsid w:val="00D068E5"/>
    <w:rsid w:val="00D102E5"/>
    <w:rsid w:val="00D10439"/>
    <w:rsid w:val="00D1092F"/>
    <w:rsid w:val="00D17983"/>
    <w:rsid w:val="00D216D8"/>
    <w:rsid w:val="00D27E54"/>
    <w:rsid w:val="00D31A96"/>
    <w:rsid w:val="00D31ADA"/>
    <w:rsid w:val="00D3283A"/>
    <w:rsid w:val="00D35ED6"/>
    <w:rsid w:val="00D3651F"/>
    <w:rsid w:val="00D36B92"/>
    <w:rsid w:val="00D37CD2"/>
    <w:rsid w:val="00D45514"/>
    <w:rsid w:val="00D502BC"/>
    <w:rsid w:val="00D5072B"/>
    <w:rsid w:val="00D5079A"/>
    <w:rsid w:val="00D514A7"/>
    <w:rsid w:val="00D51D82"/>
    <w:rsid w:val="00D51E68"/>
    <w:rsid w:val="00D52AF6"/>
    <w:rsid w:val="00D54EB7"/>
    <w:rsid w:val="00D55BDD"/>
    <w:rsid w:val="00D60A8D"/>
    <w:rsid w:val="00D61D6B"/>
    <w:rsid w:val="00D6280D"/>
    <w:rsid w:val="00D67A3D"/>
    <w:rsid w:val="00D715D0"/>
    <w:rsid w:val="00D80C3A"/>
    <w:rsid w:val="00D82B0A"/>
    <w:rsid w:val="00D860B9"/>
    <w:rsid w:val="00D86D48"/>
    <w:rsid w:val="00D90903"/>
    <w:rsid w:val="00D912E9"/>
    <w:rsid w:val="00D926C3"/>
    <w:rsid w:val="00D930F1"/>
    <w:rsid w:val="00DA2AC1"/>
    <w:rsid w:val="00DA4AB3"/>
    <w:rsid w:val="00DB1810"/>
    <w:rsid w:val="00DB441F"/>
    <w:rsid w:val="00DC14BB"/>
    <w:rsid w:val="00DC2ECF"/>
    <w:rsid w:val="00DC5696"/>
    <w:rsid w:val="00DC5F43"/>
    <w:rsid w:val="00DC6DC8"/>
    <w:rsid w:val="00DD3049"/>
    <w:rsid w:val="00DD4FE1"/>
    <w:rsid w:val="00DD599C"/>
    <w:rsid w:val="00DD72A3"/>
    <w:rsid w:val="00DE29D6"/>
    <w:rsid w:val="00DE33E8"/>
    <w:rsid w:val="00DE3CBC"/>
    <w:rsid w:val="00DE54E0"/>
    <w:rsid w:val="00DE7A9F"/>
    <w:rsid w:val="00DF1450"/>
    <w:rsid w:val="00DF1D6C"/>
    <w:rsid w:val="00DF2F68"/>
    <w:rsid w:val="00DF6147"/>
    <w:rsid w:val="00DF694C"/>
    <w:rsid w:val="00DF7079"/>
    <w:rsid w:val="00DF7FAD"/>
    <w:rsid w:val="00E037B2"/>
    <w:rsid w:val="00E052EF"/>
    <w:rsid w:val="00E05ECF"/>
    <w:rsid w:val="00E100F0"/>
    <w:rsid w:val="00E15EEB"/>
    <w:rsid w:val="00E16E96"/>
    <w:rsid w:val="00E2053C"/>
    <w:rsid w:val="00E21149"/>
    <w:rsid w:val="00E211CA"/>
    <w:rsid w:val="00E21A06"/>
    <w:rsid w:val="00E2760D"/>
    <w:rsid w:val="00E30A81"/>
    <w:rsid w:val="00E32B29"/>
    <w:rsid w:val="00E33AFB"/>
    <w:rsid w:val="00E34E89"/>
    <w:rsid w:val="00E3526B"/>
    <w:rsid w:val="00E35324"/>
    <w:rsid w:val="00E35355"/>
    <w:rsid w:val="00E3551A"/>
    <w:rsid w:val="00E378F1"/>
    <w:rsid w:val="00E408AF"/>
    <w:rsid w:val="00E41060"/>
    <w:rsid w:val="00E43D2B"/>
    <w:rsid w:val="00E545D3"/>
    <w:rsid w:val="00E5687D"/>
    <w:rsid w:val="00E62256"/>
    <w:rsid w:val="00E6370D"/>
    <w:rsid w:val="00E6674E"/>
    <w:rsid w:val="00E71B3E"/>
    <w:rsid w:val="00E73632"/>
    <w:rsid w:val="00E801A7"/>
    <w:rsid w:val="00E82330"/>
    <w:rsid w:val="00E824B6"/>
    <w:rsid w:val="00E843EC"/>
    <w:rsid w:val="00E858E3"/>
    <w:rsid w:val="00E876EA"/>
    <w:rsid w:val="00E9069D"/>
    <w:rsid w:val="00E92809"/>
    <w:rsid w:val="00E978E8"/>
    <w:rsid w:val="00EA2119"/>
    <w:rsid w:val="00EA48D8"/>
    <w:rsid w:val="00EB1E6C"/>
    <w:rsid w:val="00EB3E9A"/>
    <w:rsid w:val="00EB42D2"/>
    <w:rsid w:val="00EC0A69"/>
    <w:rsid w:val="00EC12AB"/>
    <w:rsid w:val="00EC6C09"/>
    <w:rsid w:val="00EC6CD7"/>
    <w:rsid w:val="00ED170F"/>
    <w:rsid w:val="00ED1E8C"/>
    <w:rsid w:val="00ED20FE"/>
    <w:rsid w:val="00ED216C"/>
    <w:rsid w:val="00ED51E5"/>
    <w:rsid w:val="00EE11DB"/>
    <w:rsid w:val="00EE1226"/>
    <w:rsid w:val="00EE126F"/>
    <w:rsid w:val="00EE2BB0"/>
    <w:rsid w:val="00EE2C4C"/>
    <w:rsid w:val="00EE4D1C"/>
    <w:rsid w:val="00EE5826"/>
    <w:rsid w:val="00EF2162"/>
    <w:rsid w:val="00EF4D40"/>
    <w:rsid w:val="00F0142C"/>
    <w:rsid w:val="00F01CA8"/>
    <w:rsid w:val="00F11374"/>
    <w:rsid w:val="00F12E18"/>
    <w:rsid w:val="00F12FA7"/>
    <w:rsid w:val="00F169C9"/>
    <w:rsid w:val="00F21938"/>
    <w:rsid w:val="00F23EA2"/>
    <w:rsid w:val="00F2455E"/>
    <w:rsid w:val="00F24F98"/>
    <w:rsid w:val="00F2529B"/>
    <w:rsid w:val="00F30E1F"/>
    <w:rsid w:val="00F34645"/>
    <w:rsid w:val="00F40503"/>
    <w:rsid w:val="00F41498"/>
    <w:rsid w:val="00F425FF"/>
    <w:rsid w:val="00F43DF3"/>
    <w:rsid w:val="00F449F1"/>
    <w:rsid w:val="00F474F9"/>
    <w:rsid w:val="00F57A79"/>
    <w:rsid w:val="00F61F24"/>
    <w:rsid w:val="00F63E7F"/>
    <w:rsid w:val="00F6411A"/>
    <w:rsid w:val="00F64BAE"/>
    <w:rsid w:val="00F66152"/>
    <w:rsid w:val="00F66C33"/>
    <w:rsid w:val="00F67A86"/>
    <w:rsid w:val="00F70F9F"/>
    <w:rsid w:val="00F71A8B"/>
    <w:rsid w:val="00F71BC5"/>
    <w:rsid w:val="00F72C19"/>
    <w:rsid w:val="00F732D1"/>
    <w:rsid w:val="00F732FC"/>
    <w:rsid w:val="00F8029C"/>
    <w:rsid w:val="00F820B0"/>
    <w:rsid w:val="00F83CAC"/>
    <w:rsid w:val="00F841DF"/>
    <w:rsid w:val="00F856B9"/>
    <w:rsid w:val="00F8573C"/>
    <w:rsid w:val="00F85D36"/>
    <w:rsid w:val="00FA055E"/>
    <w:rsid w:val="00FA0731"/>
    <w:rsid w:val="00FA17A0"/>
    <w:rsid w:val="00FA2FFB"/>
    <w:rsid w:val="00FB0E6A"/>
    <w:rsid w:val="00FB29C8"/>
    <w:rsid w:val="00FB39C0"/>
    <w:rsid w:val="00FB4B71"/>
    <w:rsid w:val="00FB7790"/>
    <w:rsid w:val="00FB7E24"/>
    <w:rsid w:val="00FC77AF"/>
    <w:rsid w:val="00FD15C0"/>
    <w:rsid w:val="00FD2A6C"/>
    <w:rsid w:val="00FD2D67"/>
    <w:rsid w:val="00FD49C7"/>
    <w:rsid w:val="00FD4F5C"/>
    <w:rsid w:val="00FD7184"/>
    <w:rsid w:val="00FE3DBC"/>
    <w:rsid w:val="00FE66C6"/>
    <w:rsid w:val="00FF4826"/>
    <w:rsid w:val="015875DD"/>
    <w:rsid w:val="240BD192"/>
    <w:rsid w:val="3737B21D"/>
    <w:rsid w:val="51CF52C3"/>
    <w:rsid w:val="5E420878"/>
    <w:rsid w:val="77EE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B02E55"/>
  <w15:docId w15:val="{B2AFBC3F-08B1-4358-9D71-389FEA196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0169E"/>
    <w:pPr>
      <w:widowControl w:val="0"/>
      <w:autoSpaceDE w:val="0"/>
      <w:autoSpaceDN w:val="0"/>
      <w:adjustRightInd w:val="0"/>
    </w:pPr>
    <w:rPr>
      <w:rFonts w:ascii="A" w:hAnsi="A"/>
    </w:rPr>
  </w:style>
  <w:style w:type="paragraph" w:styleId="Nagwek1">
    <w:name w:val="heading 1"/>
    <w:basedOn w:val="Normalny"/>
    <w:link w:val="Nagwek1Znak"/>
    <w:uiPriority w:val="9"/>
    <w:qFormat/>
    <w:rsid w:val="005267C7"/>
    <w:pPr>
      <w:widowControl/>
      <w:autoSpaceDE/>
      <w:autoSpaceDN/>
      <w:adjustRightInd/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Tabela">
    <w:name w:val="Tabela"/>
    <w:next w:val="Normalny"/>
    <w:uiPriority w:val="99"/>
    <w:rsid w:val="001906BD"/>
    <w:pPr>
      <w:widowControl w:val="0"/>
      <w:autoSpaceDE w:val="0"/>
      <w:autoSpaceDN w:val="0"/>
      <w:adjustRightInd w:val="0"/>
    </w:pPr>
    <w:rPr>
      <w:rFonts w:ascii="A" w:hAnsi="A" w:cs="A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252787"/>
    <w:pPr>
      <w:widowControl/>
      <w:autoSpaceDE/>
      <w:autoSpaceDN/>
      <w:adjustRightInd/>
    </w:pPr>
    <w:rPr>
      <w:rFonts w:ascii="Times New Roman" w:hAnsi="Times New Roman"/>
      <w:lang w:val="lt-LT" w:eastAsia="lt-LT"/>
    </w:rPr>
  </w:style>
  <w:style w:type="character" w:customStyle="1" w:styleId="TekstprzypisudolnegoZnak">
    <w:name w:val="Tekst przypisu dolnego Znak"/>
    <w:link w:val="Tekstprzypisudolnego"/>
    <w:uiPriority w:val="99"/>
    <w:semiHidden/>
    <w:locked/>
    <w:rsid w:val="00252787"/>
    <w:rPr>
      <w:rFonts w:ascii="Times New Roman" w:hAnsi="Times New Roman" w:cs="Times New Roman"/>
      <w:sz w:val="20"/>
      <w:szCs w:val="20"/>
      <w:lang w:val="lt-LT" w:eastAsia="lt-LT"/>
    </w:rPr>
  </w:style>
  <w:style w:type="character" w:styleId="Odwoanieprzypisudolnego">
    <w:name w:val="footnote reference"/>
    <w:uiPriority w:val="99"/>
    <w:semiHidden/>
    <w:rsid w:val="00252787"/>
    <w:rPr>
      <w:rFonts w:cs="Times New Roman"/>
      <w:vertAlign w:val="superscript"/>
    </w:rPr>
  </w:style>
  <w:style w:type="character" w:styleId="Odwoaniedokomentarza">
    <w:name w:val="annotation reference"/>
    <w:uiPriority w:val="99"/>
    <w:unhideWhenUsed/>
    <w:rsid w:val="003E7BD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E7BD3"/>
  </w:style>
  <w:style w:type="character" w:customStyle="1" w:styleId="TekstkomentarzaZnak">
    <w:name w:val="Tekst komentarza Znak"/>
    <w:link w:val="Tekstkomentarza"/>
    <w:uiPriority w:val="99"/>
    <w:rsid w:val="003E7BD3"/>
    <w:rPr>
      <w:rFonts w:ascii="A" w:hAnsi="A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E7BD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3E7BD3"/>
    <w:rPr>
      <w:rFonts w:ascii="A" w:hAnsi="A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E7BD3"/>
    <w:rPr>
      <w:rFonts w:ascii="Tahoma" w:hAnsi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E7BD3"/>
    <w:rPr>
      <w:rFonts w:ascii="Tahoma" w:hAnsi="Tahoma" w:cs="Tahoma"/>
      <w:sz w:val="16"/>
      <w:szCs w:val="1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B094B"/>
  </w:style>
  <w:style w:type="character" w:customStyle="1" w:styleId="TekstprzypisukocowegoZnak">
    <w:name w:val="Tekst przypisu końcowego Znak"/>
    <w:link w:val="Tekstprzypisukocowego"/>
    <w:uiPriority w:val="99"/>
    <w:semiHidden/>
    <w:rsid w:val="00BB094B"/>
    <w:rPr>
      <w:rFonts w:ascii="A" w:hAnsi="A"/>
    </w:rPr>
  </w:style>
  <w:style w:type="character" w:styleId="Odwoanieprzypisukocowego">
    <w:name w:val="endnote reference"/>
    <w:uiPriority w:val="99"/>
    <w:semiHidden/>
    <w:unhideWhenUsed/>
    <w:rsid w:val="00BB094B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8753D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8753DE"/>
    <w:rPr>
      <w:rFonts w:ascii="A" w:hAnsi="A"/>
    </w:rPr>
  </w:style>
  <w:style w:type="paragraph" w:styleId="Stopka">
    <w:name w:val="footer"/>
    <w:basedOn w:val="Normalny"/>
    <w:link w:val="StopkaZnak"/>
    <w:uiPriority w:val="99"/>
    <w:unhideWhenUsed/>
    <w:rsid w:val="008753D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8753DE"/>
    <w:rPr>
      <w:rFonts w:ascii="A" w:hAnsi="A"/>
    </w:rPr>
  </w:style>
  <w:style w:type="paragraph" w:styleId="Akapitzlist">
    <w:name w:val="List Paragraph"/>
    <w:aliases w:val="Numerowanie,List Paragraph,Akapit z listą BS,sw tekst,Kolorowa lista — akcent 11"/>
    <w:basedOn w:val="Normalny"/>
    <w:link w:val="AkapitzlistZnak"/>
    <w:qFormat/>
    <w:rsid w:val="004A5FC5"/>
    <w:pPr>
      <w:ind w:left="720"/>
      <w:contextualSpacing/>
    </w:pPr>
  </w:style>
  <w:style w:type="paragraph" w:styleId="Poprawka">
    <w:name w:val="Revision"/>
    <w:hidden/>
    <w:uiPriority w:val="99"/>
    <w:semiHidden/>
    <w:rsid w:val="00446F8E"/>
    <w:rPr>
      <w:rFonts w:ascii="A" w:hAnsi="A"/>
    </w:rPr>
  </w:style>
  <w:style w:type="character" w:styleId="Hipercze">
    <w:name w:val="Hyperlink"/>
    <w:basedOn w:val="Domylnaczcionkaakapitu"/>
    <w:uiPriority w:val="99"/>
    <w:unhideWhenUsed/>
    <w:rsid w:val="00B35936"/>
    <w:rPr>
      <w:color w:val="0000FF" w:themeColor="hyperlink"/>
      <w:u w:val="single"/>
    </w:rPr>
  </w:style>
  <w:style w:type="table" w:styleId="Tabela-Siatka">
    <w:name w:val="Table Grid"/>
    <w:basedOn w:val="Standardowy"/>
    <w:uiPriority w:val="39"/>
    <w:rsid w:val="00AD039C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kapitzlistZnak">
    <w:name w:val="Akapit z listą Znak"/>
    <w:aliases w:val="Numerowanie Znak,List Paragraph Znak,Akapit z listą BS Znak,sw tekst Znak,Kolorowa lista — akcent 11 Znak"/>
    <w:link w:val="Akapitzlist"/>
    <w:qFormat/>
    <w:locked/>
    <w:rsid w:val="00CC18E8"/>
    <w:rPr>
      <w:rFonts w:ascii="A" w:hAnsi="A"/>
    </w:rPr>
  </w:style>
  <w:style w:type="character" w:customStyle="1" w:styleId="TekstkomentarzaZnak1">
    <w:name w:val="Tekst komentarza Znak1"/>
    <w:uiPriority w:val="99"/>
    <w:semiHidden/>
    <w:rsid w:val="00BC6EF4"/>
    <w:rPr>
      <w:rFonts w:ascii="A" w:hAnsi="A"/>
      <w:lang w:eastAsia="zh-CN"/>
    </w:rPr>
  </w:style>
  <w:style w:type="character" w:customStyle="1" w:styleId="Nagwek1Znak">
    <w:name w:val="Nagłówek 1 Znak"/>
    <w:basedOn w:val="Domylnaczcionkaakapitu"/>
    <w:link w:val="Nagwek1"/>
    <w:uiPriority w:val="9"/>
    <w:rsid w:val="005267C7"/>
    <w:rPr>
      <w:rFonts w:ascii="Times New Roman" w:hAnsi="Times New Roman"/>
      <w:b/>
      <w:bCs/>
      <w:kern w:val="36"/>
      <w:sz w:val="48"/>
      <w:szCs w:val="48"/>
    </w:rPr>
  </w:style>
  <w:style w:type="paragraph" w:styleId="Zwykytekst">
    <w:name w:val="Plain Text"/>
    <w:basedOn w:val="Normalny"/>
    <w:link w:val="ZwykytekstZnak"/>
    <w:uiPriority w:val="99"/>
    <w:unhideWhenUsed/>
    <w:rsid w:val="00BF6774"/>
    <w:pPr>
      <w:widowControl/>
      <w:autoSpaceDE/>
      <w:autoSpaceDN/>
      <w:adjustRightInd/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BF6774"/>
    <w:rPr>
      <w:rFonts w:eastAsiaTheme="minorHAns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74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A9E1C38A59984389B1475141030634" ma:contentTypeVersion="13" ma:contentTypeDescription="Utwórz nowy dokument." ma:contentTypeScope="" ma:versionID="b66211c647bcf67621cde4e9f3007a54">
  <xsd:schema xmlns:xsd="http://www.w3.org/2001/XMLSchema" xmlns:xs="http://www.w3.org/2001/XMLSchema" xmlns:p="http://schemas.microsoft.com/office/2006/metadata/properties" xmlns:ns3="b24279f8-3e47-4e72-b567-591e9d2d22dd" xmlns:ns4="88519280-4953-4ffd-b796-97671c63d391" targetNamespace="http://schemas.microsoft.com/office/2006/metadata/properties" ma:root="true" ma:fieldsID="5cbccdf7794e8a94a8bcdd548b930646" ns3:_="" ns4:_="">
    <xsd:import namespace="b24279f8-3e47-4e72-b567-591e9d2d22dd"/>
    <xsd:import namespace="88519280-4953-4ffd-b796-97671c63d3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279f8-3e47-4e72-b567-591e9d2d22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19280-4953-4ffd-b796-97671c63d3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33E596-DBFE-4E88-8E20-116F9E4700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174283-B88F-455D-B72B-D01C0EEB13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DD421E-8066-4EE2-BD93-00FE3DF08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279f8-3e47-4e72-b567-591e9d2d22dd"/>
    <ds:schemaRef ds:uri="88519280-4953-4ffd-b796-97671c63d3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E999B7-0B84-4127-B0F5-8A7F0FD36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1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niosek o wpisanie przedsięwzięcia do Kontraktu Terytorialnego</vt:lpstr>
    </vt:vector>
  </TitlesOfParts>
  <Company>MNiSW</Company>
  <LinksUpToDate>false</LinksUpToDate>
  <CharactersWithSpaces>5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niosek o wpisanie przedsięwzięcia do Kontraktu Terytorialnego</dc:title>
  <dc:creator>Agata Wolnicka</dc:creator>
  <cp:lastModifiedBy>Kowalska Bogumiła</cp:lastModifiedBy>
  <cp:revision>2</cp:revision>
  <cp:lastPrinted>2018-09-26T13:16:00Z</cp:lastPrinted>
  <dcterms:created xsi:type="dcterms:W3CDTF">2022-09-21T12:58:00Z</dcterms:created>
  <dcterms:modified xsi:type="dcterms:W3CDTF">2022-09-2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A9E1C38A59984389B1475141030634</vt:lpwstr>
  </property>
</Properties>
</file>